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7983F4" w14:textId="2D245BCC" w:rsidR="00B34059" w:rsidRDefault="004407AA">
      <w:pPr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drawing>
          <wp:anchor distT="0" distB="0" distL="114300" distR="114300" simplePos="0" relativeHeight="251658240" behindDoc="1" locked="0" layoutInCell="1" allowOverlap="1" wp14:anchorId="469B7D77" wp14:editId="56291B71">
            <wp:simplePos x="0" y="0"/>
            <wp:positionH relativeFrom="margin">
              <wp:posOffset>1047750</wp:posOffset>
            </wp:positionH>
            <wp:positionV relativeFrom="paragraph">
              <wp:posOffset>152400</wp:posOffset>
            </wp:positionV>
            <wp:extent cx="1933575" cy="886460"/>
            <wp:effectExtent l="19050" t="0" r="9525" b="0"/>
            <wp:wrapTight wrapText="bothSides">
              <wp:wrapPolygon edited="0">
                <wp:start x="-213" y="0"/>
                <wp:lineTo x="-213" y="21352"/>
                <wp:lineTo x="21706" y="21352"/>
                <wp:lineTo x="21706" y="0"/>
                <wp:lineTo x="-213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oint logo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886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34059">
        <w:rPr>
          <w:rFonts w:ascii="Segoe UI" w:hAnsi="Segoe UI" w:cs="Segoe UI"/>
        </w:rPr>
        <w:t xml:space="preserve">                 </w:t>
      </w:r>
      <w:r>
        <w:rPr>
          <w:rFonts w:ascii="Segoe UI" w:hAnsi="Segoe UI" w:cs="Segoe UI"/>
        </w:rPr>
        <w:t xml:space="preserve">          </w:t>
      </w:r>
      <w:r w:rsidR="00B34059">
        <w:rPr>
          <w:rFonts w:ascii="Segoe UI" w:hAnsi="Segoe UI" w:cs="Segoe UI"/>
        </w:rPr>
        <w:t xml:space="preserve">             </w:t>
      </w:r>
    </w:p>
    <w:p w14:paraId="53C8242C" w14:textId="77777777" w:rsidR="002230C3" w:rsidRDefault="004407A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</w:t>
      </w:r>
      <w:r w:rsidR="00B34059" w:rsidRPr="00B23867">
        <w:rPr>
          <w:rFonts w:ascii="Segoe UI" w:hAnsi="Segoe UI" w:cs="Segoe UI"/>
          <w:noProof/>
        </w:rPr>
        <w:drawing>
          <wp:inline distT="0" distB="0" distL="0" distR="0" wp14:anchorId="020E9665" wp14:editId="04AC5A17">
            <wp:extent cx="1524000" cy="561975"/>
            <wp:effectExtent l="19050" t="0" r="0" b="0"/>
            <wp:docPr id="3" name="Picture 1" descr="C:\Users\hi\Desktop\ASDC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C:\Users\hi\Desktop\ASDC Logo.png"/>
                    <pic:cNvPicPr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20817A" w14:textId="77777777" w:rsidR="004D4364" w:rsidRPr="00C66D53" w:rsidRDefault="004D4364">
      <w:pPr>
        <w:rPr>
          <w:rFonts w:ascii="Segoe UI" w:hAnsi="Segoe UI" w:cs="Segoe UI"/>
        </w:rPr>
      </w:pPr>
    </w:p>
    <w:p w14:paraId="3A1408D3" w14:textId="77777777" w:rsidR="00314C3D" w:rsidRPr="003E1C7C" w:rsidRDefault="004D4364" w:rsidP="00314C3D">
      <w:pPr>
        <w:jc w:val="center"/>
        <w:rPr>
          <w:rFonts w:ascii="Segoe UI" w:hAnsi="Segoe UI" w:cs="Segoe UI"/>
          <w:b/>
          <w:i/>
          <w:sz w:val="28"/>
          <w:szCs w:val="28"/>
        </w:rPr>
      </w:pPr>
      <w:r>
        <w:rPr>
          <w:rFonts w:ascii="Segoe UI" w:hAnsi="Segoe UI" w:cs="Segoe UI"/>
          <w:b/>
          <w:i/>
          <w:sz w:val="28"/>
          <w:szCs w:val="28"/>
        </w:rPr>
        <w:t xml:space="preserve">Automotive </w:t>
      </w:r>
      <w:r w:rsidR="00314C3D" w:rsidRPr="00F37FEA">
        <w:rPr>
          <w:rFonts w:ascii="Segoe UI" w:hAnsi="Segoe UI" w:cs="Segoe UI"/>
          <w:b/>
          <w:i/>
          <w:sz w:val="28"/>
          <w:szCs w:val="28"/>
        </w:rPr>
        <w:t xml:space="preserve">Skills Development Council </w:t>
      </w:r>
    </w:p>
    <w:p w14:paraId="2DA368E3" w14:textId="47151D73" w:rsidR="002230C3" w:rsidRPr="00C66D53" w:rsidRDefault="002230C3" w:rsidP="002230C3">
      <w:pPr>
        <w:jc w:val="center"/>
        <w:rPr>
          <w:rFonts w:ascii="Segoe UI" w:hAnsi="Segoe UI" w:cs="Segoe UI"/>
          <w:b/>
          <w:sz w:val="28"/>
          <w:szCs w:val="28"/>
          <w:u w:val="single"/>
        </w:rPr>
      </w:pPr>
      <w:r w:rsidRPr="00C66D53">
        <w:rPr>
          <w:rFonts w:ascii="Segoe UI" w:hAnsi="Segoe UI" w:cs="Segoe UI"/>
          <w:b/>
          <w:sz w:val="28"/>
          <w:szCs w:val="28"/>
          <w:u w:val="single"/>
        </w:rPr>
        <w:t xml:space="preserve">Training Calendar for </w:t>
      </w:r>
      <w:r w:rsidR="0029748D">
        <w:rPr>
          <w:rFonts w:ascii="Segoe UI" w:hAnsi="Segoe UI" w:cs="Segoe UI"/>
          <w:b/>
          <w:sz w:val="28"/>
          <w:szCs w:val="28"/>
          <w:u w:val="single"/>
        </w:rPr>
        <w:t>Trainers –</w:t>
      </w:r>
      <w:r w:rsidR="00711889">
        <w:rPr>
          <w:rFonts w:ascii="Segoe UI" w:hAnsi="Segoe UI" w:cs="Segoe UI"/>
          <w:b/>
          <w:sz w:val="28"/>
          <w:szCs w:val="28"/>
          <w:u w:val="single"/>
        </w:rPr>
        <w:t>November</w:t>
      </w:r>
      <w:r w:rsidR="00F1355B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="00AD3646">
        <w:rPr>
          <w:rFonts w:ascii="Segoe UI" w:hAnsi="Segoe UI" w:cs="Segoe UI"/>
          <w:b/>
          <w:sz w:val="28"/>
          <w:szCs w:val="28"/>
          <w:u w:val="single"/>
        </w:rPr>
        <w:t>to</w:t>
      </w:r>
      <w:r w:rsidR="00F1355B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="00711889">
        <w:rPr>
          <w:rFonts w:ascii="Segoe UI" w:hAnsi="Segoe UI" w:cs="Segoe UI"/>
          <w:b/>
          <w:sz w:val="28"/>
          <w:szCs w:val="28"/>
          <w:u w:val="single"/>
        </w:rPr>
        <w:t>December</w:t>
      </w:r>
      <w:r w:rsidR="00AD3646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Pr="00C66D53">
        <w:rPr>
          <w:rFonts w:ascii="Segoe UI" w:hAnsi="Segoe UI" w:cs="Segoe UI"/>
          <w:b/>
          <w:sz w:val="28"/>
          <w:szCs w:val="28"/>
          <w:u w:val="single"/>
        </w:rPr>
        <w:t>20</w:t>
      </w:r>
      <w:r w:rsidR="0028062D">
        <w:rPr>
          <w:rFonts w:ascii="Segoe UI" w:hAnsi="Segoe UI" w:cs="Segoe UI"/>
          <w:b/>
          <w:sz w:val="28"/>
          <w:szCs w:val="28"/>
          <w:u w:val="single"/>
        </w:rPr>
        <w:t>20</w:t>
      </w:r>
    </w:p>
    <w:tbl>
      <w:tblPr>
        <w:tblStyle w:val="TableGrid"/>
        <w:tblW w:w="5667" w:type="pct"/>
        <w:tblInd w:w="-639" w:type="dxa"/>
        <w:tblLayout w:type="fixed"/>
        <w:tblLook w:val="04A0" w:firstRow="1" w:lastRow="0" w:firstColumn="1" w:lastColumn="0" w:noHBand="0" w:noVBand="1"/>
      </w:tblPr>
      <w:tblGrid>
        <w:gridCol w:w="1020"/>
        <w:gridCol w:w="2617"/>
        <w:gridCol w:w="1384"/>
        <w:gridCol w:w="1992"/>
        <w:gridCol w:w="1672"/>
        <w:gridCol w:w="1912"/>
      </w:tblGrid>
      <w:tr w:rsidR="00757E35" w:rsidRPr="00C66D53" w14:paraId="50E6C8B3" w14:textId="77777777" w:rsidTr="00757E35">
        <w:trPr>
          <w:trHeight w:val="865"/>
        </w:trPr>
        <w:tc>
          <w:tcPr>
            <w:tcW w:w="481" w:type="pct"/>
            <w:shd w:val="clear" w:color="auto" w:fill="FFC000" w:themeFill="accent4"/>
            <w:vAlign w:val="center"/>
          </w:tcPr>
          <w:p w14:paraId="70FB84F5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Training Program for</w:t>
            </w:r>
          </w:p>
        </w:tc>
        <w:tc>
          <w:tcPr>
            <w:tcW w:w="1235" w:type="pct"/>
            <w:shd w:val="clear" w:color="auto" w:fill="FFC000" w:themeFill="accent4"/>
            <w:vAlign w:val="center"/>
          </w:tcPr>
          <w:p w14:paraId="7C28A98E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Domain Job role Name</w:t>
            </w:r>
          </w:p>
        </w:tc>
        <w:tc>
          <w:tcPr>
            <w:tcW w:w="653" w:type="pct"/>
            <w:shd w:val="clear" w:color="auto" w:fill="FFC000" w:themeFill="accent4"/>
            <w:vAlign w:val="center"/>
          </w:tcPr>
          <w:p w14:paraId="3EFDA4D9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Program Dates</w:t>
            </w:r>
          </w:p>
        </w:tc>
        <w:tc>
          <w:tcPr>
            <w:tcW w:w="940" w:type="pct"/>
            <w:shd w:val="clear" w:color="auto" w:fill="FFC000" w:themeFill="accent4"/>
            <w:vAlign w:val="center"/>
          </w:tcPr>
          <w:p w14:paraId="23A9E0D7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Address</w:t>
            </w:r>
          </w:p>
        </w:tc>
        <w:tc>
          <w:tcPr>
            <w:tcW w:w="789" w:type="pct"/>
            <w:shd w:val="clear" w:color="auto" w:fill="FFC000" w:themeFill="accent4"/>
            <w:vAlign w:val="center"/>
          </w:tcPr>
          <w:p w14:paraId="472360F0" w14:textId="2F7E0F3E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Name &amp; Contact of the In charge</w:t>
            </w:r>
          </w:p>
        </w:tc>
        <w:tc>
          <w:tcPr>
            <w:tcW w:w="902" w:type="pct"/>
            <w:shd w:val="clear" w:color="auto" w:fill="FFC000" w:themeFill="accent4"/>
            <w:vAlign w:val="center"/>
          </w:tcPr>
          <w:p w14:paraId="334A9FF2" w14:textId="45D5B01D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Email ID</w:t>
            </w:r>
          </w:p>
        </w:tc>
      </w:tr>
      <w:tr w:rsidR="00757E35" w:rsidRPr="00FB290D" w14:paraId="0592E53B" w14:textId="77777777" w:rsidTr="00757E35">
        <w:trPr>
          <w:trHeight w:val="327"/>
        </w:trPr>
        <w:tc>
          <w:tcPr>
            <w:tcW w:w="481" w:type="pct"/>
            <w:vMerge w:val="restart"/>
          </w:tcPr>
          <w:p w14:paraId="3B7517DC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B3F443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  <w:p w14:paraId="281D08C6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21177C" w14:textId="2DAEDBEE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MA</w:t>
            </w:r>
            <w:proofErr w:type="spellEnd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6EE88E6C" w14:textId="01576BDB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1)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utomotive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Service Technician L-3</w:t>
            </w:r>
          </w:p>
          <w:p w14:paraId="7D003AD2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4D2B78E" w14:textId="5590BD39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) Automotive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Service Technician L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14:paraId="67949A32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661CB20" w14:textId="640E3AFB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) Automotive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Service Technician 2&amp;3W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-4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71DD6219" w14:textId="5EA47BB2" w:rsidR="00757E35" w:rsidRPr="007C2A9B" w:rsidRDefault="00757E35" w:rsidP="00757E35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653" w:type="pct"/>
          </w:tcPr>
          <w:p w14:paraId="68B97D3A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F06109C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B7F1CA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E7A484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3B8AB92" w14:textId="4866E08E" w:rsidR="00757E35" w:rsidRPr="007C2A9B" w:rsidRDefault="00757E35" w:rsidP="00757E35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4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Nov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</w:p>
        </w:tc>
        <w:tc>
          <w:tcPr>
            <w:tcW w:w="940" w:type="pct"/>
            <w:vMerge w:val="restart"/>
          </w:tcPr>
          <w:p w14:paraId="3E9AEFFB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789C2066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913E31E" w14:textId="77777777" w:rsidR="00757E35" w:rsidRDefault="00757E35" w:rsidP="00757E35">
            <w:pPr>
              <w:pStyle w:val="Default"/>
              <w:rPr>
                <w:sz w:val="20"/>
                <w:szCs w:val="20"/>
              </w:rPr>
            </w:pPr>
          </w:p>
          <w:p w14:paraId="58F55842" w14:textId="3CCC002A" w:rsidR="00757E35" w:rsidRPr="007C2A9B" w:rsidRDefault="00757E35" w:rsidP="00757E35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br/>
            </w:r>
            <w:r w:rsidRPr="00387808">
              <w:rPr>
                <w:sz w:val="20"/>
                <w:szCs w:val="20"/>
              </w:rPr>
              <w:t xml:space="preserve">Online mode </w:t>
            </w:r>
          </w:p>
        </w:tc>
        <w:tc>
          <w:tcPr>
            <w:tcW w:w="789" w:type="pct"/>
            <w:vMerge w:val="restart"/>
          </w:tcPr>
          <w:p w14:paraId="318D9148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F0B3533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04A84B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B8F2A8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41CD5B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61E43D" w14:textId="726FE9FB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</w:tcPr>
          <w:p w14:paraId="4A703ECA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  <w:p w14:paraId="66C097F8" w14:textId="33562709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E35" w:rsidRPr="00FB290D" w14:paraId="147B4AA9" w14:textId="77777777" w:rsidTr="00757E35">
        <w:trPr>
          <w:trHeight w:val="1645"/>
        </w:trPr>
        <w:tc>
          <w:tcPr>
            <w:tcW w:w="481" w:type="pct"/>
            <w:vMerge/>
          </w:tcPr>
          <w:p w14:paraId="6F70BDA1" w14:textId="77777777" w:rsidR="00757E35" w:rsidRPr="007C2A9B" w:rsidRDefault="00757E35" w:rsidP="00757E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5327C857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2F1803B0" w14:textId="740D7E94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7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Nov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940" w:type="pct"/>
            <w:vMerge/>
          </w:tcPr>
          <w:p w14:paraId="47523A4C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38935AC3" w14:textId="77777777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</w:tcPr>
          <w:p w14:paraId="080DCCED" w14:textId="77777777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E35" w:rsidRPr="00FB290D" w14:paraId="17D941BE" w14:textId="77777777" w:rsidTr="00757E35">
        <w:trPr>
          <w:trHeight w:val="280"/>
        </w:trPr>
        <w:tc>
          <w:tcPr>
            <w:tcW w:w="481" w:type="pct"/>
            <w:vMerge w:val="restart"/>
            <w:vAlign w:val="center"/>
          </w:tcPr>
          <w:p w14:paraId="0314363D" w14:textId="2433E3FD" w:rsidR="00757E35" w:rsidRPr="007C2A9B" w:rsidRDefault="00757E35" w:rsidP="00757E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MT</w:t>
            </w:r>
            <w:proofErr w:type="spellEnd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  <w:vAlign w:val="center"/>
          </w:tcPr>
          <w:p w14:paraId="06FDA965" w14:textId="77777777" w:rsidR="00757E35" w:rsidRPr="00E617BC" w:rsidRDefault="00757E35" w:rsidP="00757E3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E617BC">
              <w:rPr>
                <w:rFonts w:cstheme="minorHAnsi"/>
                <w:sz w:val="20"/>
                <w:szCs w:val="20"/>
              </w:rPr>
              <w:t>1)-</w:t>
            </w:r>
            <w:r>
              <w:t xml:space="preserve"> </w:t>
            </w:r>
            <w:r w:rsidRPr="00711889">
              <w:rPr>
                <w:rFonts w:cstheme="minorHAnsi"/>
                <w:sz w:val="20"/>
                <w:szCs w:val="20"/>
              </w:rPr>
              <w:t>Sales Consultant Level 4</w:t>
            </w:r>
            <w:r>
              <w:rPr>
                <w:rFonts w:cstheme="minorHAnsi"/>
                <w:sz w:val="20"/>
                <w:szCs w:val="20"/>
              </w:rPr>
              <w:t xml:space="preserve"> (</w:t>
            </w:r>
            <w:r w:rsidRPr="00711889">
              <w:rPr>
                <w:rFonts w:cstheme="minorHAnsi"/>
                <w:sz w:val="20"/>
                <w:szCs w:val="20"/>
              </w:rPr>
              <w:t>ASC/Q1001</w:t>
            </w:r>
            <w:r>
              <w:rPr>
                <w:rFonts w:cstheme="minorHAnsi"/>
                <w:sz w:val="20"/>
                <w:szCs w:val="20"/>
              </w:rPr>
              <w:t>)</w:t>
            </w:r>
            <w:r w:rsidRPr="00E617BC">
              <w:rPr>
                <w:rFonts w:cstheme="minorHAnsi"/>
                <w:sz w:val="20"/>
                <w:szCs w:val="20"/>
              </w:rPr>
              <w:br/>
              <w:t xml:space="preserve"> </w:t>
            </w:r>
          </w:p>
          <w:p w14:paraId="4C5849A1" w14:textId="77777777" w:rsidR="00757E35" w:rsidRPr="00E617BC" w:rsidRDefault="00757E35" w:rsidP="00757E35">
            <w:pPr>
              <w:rPr>
                <w:rFonts w:cstheme="minorHAnsi"/>
                <w:sz w:val="20"/>
                <w:szCs w:val="20"/>
              </w:rPr>
            </w:pPr>
            <w:r w:rsidRPr="00E617BC">
              <w:rPr>
                <w:rFonts w:cstheme="minorHAnsi"/>
                <w:sz w:val="20"/>
                <w:szCs w:val="20"/>
              </w:rPr>
              <w:t>2)-</w:t>
            </w:r>
            <w:r>
              <w:t xml:space="preserve"> </w:t>
            </w:r>
            <w:proofErr w:type="spellStart"/>
            <w:r w:rsidRPr="00711889">
              <w:rPr>
                <w:rFonts w:cstheme="minorHAnsi"/>
                <w:sz w:val="20"/>
                <w:szCs w:val="20"/>
              </w:rPr>
              <w:t>Telecaller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(</w:t>
            </w:r>
            <w:r w:rsidRPr="00711889">
              <w:rPr>
                <w:rFonts w:cstheme="minorHAnsi"/>
                <w:sz w:val="20"/>
                <w:szCs w:val="20"/>
              </w:rPr>
              <w:t>ASC/Q1105</w:t>
            </w:r>
            <w:r>
              <w:rPr>
                <w:rFonts w:cstheme="minorHAnsi"/>
                <w:sz w:val="20"/>
                <w:szCs w:val="20"/>
              </w:rPr>
              <w:t>)</w:t>
            </w:r>
            <w:r w:rsidRPr="00E617BC">
              <w:rPr>
                <w:rFonts w:cstheme="minorHAnsi"/>
                <w:sz w:val="20"/>
                <w:szCs w:val="20"/>
              </w:rPr>
              <w:br/>
            </w:r>
          </w:p>
          <w:p w14:paraId="720D7955" w14:textId="77777777" w:rsidR="00757E35" w:rsidRDefault="00757E35" w:rsidP="00757E35">
            <w:pPr>
              <w:rPr>
                <w:rFonts w:cstheme="minorHAnsi"/>
                <w:sz w:val="20"/>
                <w:szCs w:val="20"/>
              </w:rPr>
            </w:pPr>
            <w:r w:rsidRPr="00E617BC">
              <w:rPr>
                <w:rFonts w:cstheme="minorHAnsi"/>
                <w:sz w:val="20"/>
                <w:szCs w:val="20"/>
              </w:rPr>
              <w:t>3)-</w:t>
            </w:r>
            <w:r>
              <w:t xml:space="preserve"> </w:t>
            </w:r>
            <w:r w:rsidRPr="00711889">
              <w:rPr>
                <w:rFonts w:cstheme="minorHAnsi"/>
                <w:sz w:val="20"/>
                <w:szCs w:val="20"/>
              </w:rPr>
              <w:t>Sales Executive-Dealership</w:t>
            </w:r>
            <w:r>
              <w:rPr>
                <w:rFonts w:cstheme="minorHAnsi"/>
                <w:sz w:val="20"/>
                <w:szCs w:val="20"/>
              </w:rPr>
              <w:t xml:space="preserve"> (</w:t>
            </w:r>
            <w:r w:rsidRPr="00711889">
              <w:rPr>
                <w:rFonts w:cstheme="minorHAnsi"/>
                <w:sz w:val="20"/>
                <w:szCs w:val="20"/>
              </w:rPr>
              <w:t>ASC/Q1010</w:t>
            </w:r>
            <w:r>
              <w:rPr>
                <w:rFonts w:cstheme="minorHAnsi"/>
                <w:sz w:val="20"/>
                <w:szCs w:val="20"/>
              </w:rPr>
              <w:t>)</w:t>
            </w:r>
          </w:p>
          <w:p w14:paraId="09F4958A" w14:textId="77777777" w:rsidR="00757E35" w:rsidRDefault="00757E35" w:rsidP="00757E35">
            <w:pPr>
              <w:rPr>
                <w:rFonts w:cstheme="minorHAnsi"/>
                <w:sz w:val="20"/>
                <w:szCs w:val="20"/>
              </w:rPr>
            </w:pPr>
          </w:p>
          <w:p w14:paraId="071972BA" w14:textId="77777777" w:rsidR="00757E35" w:rsidRPr="00E617BC" w:rsidRDefault="00757E35" w:rsidP="00757E3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4) </w:t>
            </w:r>
            <w:r w:rsidRPr="00711889">
              <w:rPr>
                <w:rFonts w:cstheme="minorHAnsi"/>
                <w:sz w:val="20"/>
                <w:szCs w:val="20"/>
              </w:rPr>
              <w:t>Showroom Hostess/Host</w:t>
            </w:r>
            <w:r>
              <w:rPr>
                <w:rFonts w:cstheme="minorHAnsi"/>
                <w:sz w:val="20"/>
                <w:szCs w:val="20"/>
              </w:rPr>
              <w:t xml:space="preserve"> (</w:t>
            </w:r>
            <w:r w:rsidRPr="004C3DE5">
              <w:rPr>
                <w:rFonts w:cstheme="minorHAnsi"/>
                <w:sz w:val="20"/>
                <w:szCs w:val="20"/>
              </w:rPr>
              <w:t>ASC/Q1103</w:t>
            </w:r>
            <w:r>
              <w:rPr>
                <w:rFonts w:cstheme="minorHAnsi"/>
                <w:sz w:val="20"/>
                <w:szCs w:val="20"/>
              </w:rPr>
              <w:t>)</w:t>
            </w:r>
          </w:p>
          <w:p w14:paraId="397163F4" w14:textId="740539B3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6CC113D7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E7E4938" w14:textId="552258C8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6BD4F11B" w14:textId="706F63FF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4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Nov.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</w:p>
        </w:tc>
        <w:tc>
          <w:tcPr>
            <w:tcW w:w="940" w:type="pct"/>
            <w:vMerge w:val="restart"/>
            <w:vAlign w:val="center"/>
          </w:tcPr>
          <w:p w14:paraId="2387437B" w14:textId="6E682EAB" w:rsidR="00757E35" w:rsidRPr="007C2A9B" w:rsidRDefault="00757E35" w:rsidP="00757E35">
            <w:pPr>
              <w:pStyle w:val="Default"/>
              <w:rPr>
                <w:rFonts w:eastAsia="Times New Roman"/>
                <w:sz w:val="20"/>
                <w:szCs w:val="20"/>
              </w:rPr>
            </w:pPr>
            <w:r w:rsidRPr="004C3DE5">
              <w:rPr>
                <w:sz w:val="20"/>
                <w:szCs w:val="20"/>
              </w:rPr>
              <w:t>Online mode</w:t>
            </w:r>
          </w:p>
        </w:tc>
        <w:tc>
          <w:tcPr>
            <w:tcW w:w="789" w:type="pct"/>
            <w:vMerge w:val="restart"/>
          </w:tcPr>
          <w:p w14:paraId="4F25A7EB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A7C8B8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CC3FB1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BB44517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DCB4A63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F1FAB5" w14:textId="2AF1994C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</w:tcPr>
          <w:p w14:paraId="485B5A8E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  <w:p w14:paraId="5B66F531" w14:textId="1192D0A7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E35" w:rsidRPr="00FB290D" w14:paraId="6C0C36B4" w14:textId="77777777" w:rsidTr="00757E35">
        <w:trPr>
          <w:trHeight w:val="709"/>
        </w:trPr>
        <w:tc>
          <w:tcPr>
            <w:tcW w:w="481" w:type="pct"/>
            <w:vMerge/>
            <w:vAlign w:val="center"/>
          </w:tcPr>
          <w:p w14:paraId="04BBC53B" w14:textId="77777777" w:rsidR="00757E35" w:rsidRPr="007C2A9B" w:rsidRDefault="00757E35" w:rsidP="00757E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  <w:vAlign w:val="center"/>
          </w:tcPr>
          <w:p w14:paraId="328A2C8B" w14:textId="77777777" w:rsidR="00757E35" w:rsidRPr="007C2A9B" w:rsidRDefault="00757E35" w:rsidP="00757E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4C568191" w14:textId="310ECF64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11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Nov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  <w:p w14:paraId="2512C3A7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70EC7D8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9AFF0F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C42C277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9DBAE9A" w14:textId="4737A1B0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pct"/>
            <w:vMerge/>
          </w:tcPr>
          <w:p w14:paraId="7BC64F8A" w14:textId="77777777" w:rsidR="00757E35" w:rsidRPr="007C2A9B" w:rsidRDefault="00757E35" w:rsidP="00757E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01E65C3E" w14:textId="77777777" w:rsidR="00757E35" w:rsidRPr="00FB290D" w:rsidRDefault="00757E35" w:rsidP="00757E35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902" w:type="pct"/>
            <w:vMerge/>
          </w:tcPr>
          <w:p w14:paraId="7D6D7AC8" w14:textId="77777777" w:rsidR="00757E35" w:rsidRPr="00FB290D" w:rsidRDefault="00757E35" w:rsidP="00757E35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757E35" w14:paraId="79ED509D" w14:textId="77777777" w:rsidTr="00757E35">
        <w:trPr>
          <w:trHeight w:val="1418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3A3DA655" w14:textId="2745AF4A" w:rsidR="00757E35" w:rsidRPr="00E617BC" w:rsidRDefault="00757E35" w:rsidP="00757E35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</w:t>
            </w:r>
            <w:proofErr w:type="spellStart"/>
            <w:r>
              <w:rPr>
                <w:rFonts w:cstheme="minorHAnsi"/>
                <w:sz w:val="20"/>
                <w:szCs w:val="20"/>
              </w:rPr>
              <w:t>ToM</w:t>
            </w:r>
            <w:r w:rsidR="006E1D1A">
              <w:rPr>
                <w:rFonts w:cstheme="minorHAnsi"/>
                <w:sz w:val="20"/>
                <w:szCs w:val="20"/>
              </w:rPr>
              <w:t>A</w:t>
            </w:r>
            <w:proofErr w:type="spellEnd"/>
            <w:r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024776CE" w14:textId="77777777" w:rsidR="00757E35" w:rsidRDefault="00757E35" w:rsidP="00757E35">
            <w:pPr>
              <w:rPr>
                <w:rFonts w:cstheme="minorHAnsi"/>
                <w:sz w:val="20"/>
                <w:szCs w:val="20"/>
              </w:rPr>
            </w:pPr>
          </w:p>
          <w:p w14:paraId="4A6D8089" w14:textId="77777777" w:rsidR="00757E35" w:rsidRPr="00E617BC" w:rsidRDefault="00757E35" w:rsidP="00757E35">
            <w:pPr>
              <w:rPr>
                <w:rFonts w:cstheme="minorHAnsi"/>
                <w:sz w:val="20"/>
                <w:szCs w:val="20"/>
              </w:rPr>
            </w:pPr>
            <w:r w:rsidRPr="00E617BC">
              <w:rPr>
                <w:rFonts w:cstheme="minorHAnsi"/>
                <w:sz w:val="20"/>
                <w:szCs w:val="20"/>
              </w:rPr>
              <w:t>1)-</w:t>
            </w:r>
            <w:r>
              <w:t xml:space="preserve"> </w:t>
            </w:r>
            <w:r w:rsidRPr="00711889">
              <w:rPr>
                <w:rFonts w:cstheme="minorHAnsi"/>
                <w:sz w:val="20"/>
                <w:szCs w:val="20"/>
              </w:rPr>
              <w:t>Sales Consultant Level 4</w:t>
            </w:r>
            <w:r>
              <w:rPr>
                <w:rFonts w:cstheme="minorHAnsi"/>
                <w:sz w:val="20"/>
                <w:szCs w:val="20"/>
              </w:rPr>
              <w:t xml:space="preserve"> (</w:t>
            </w:r>
            <w:r w:rsidRPr="00711889">
              <w:rPr>
                <w:rFonts w:cstheme="minorHAnsi"/>
                <w:sz w:val="20"/>
                <w:szCs w:val="20"/>
              </w:rPr>
              <w:t>ASC/Q1001</w:t>
            </w:r>
            <w:r>
              <w:rPr>
                <w:rFonts w:cstheme="minorHAnsi"/>
                <w:sz w:val="20"/>
                <w:szCs w:val="20"/>
              </w:rPr>
              <w:t>)</w:t>
            </w:r>
            <w:r w:rsidRPr="00E617BC">
              <w:rPr>
                <w:rFonts w:cstheme="minorHAnsi"/>
                <w:sz w:val="20"/>
                <w:szCs w:val="20"/>
              </w:rPr>
              <w:br/>
              <w:t xml:space="preserve"> </w:t>
            </w:r>
          </w:p>
          <w:p w14:paraId="65E8DDB6" w14:textId="77777777" w:rsidR="00757E35" w:rsidRPr="00E617BC" w:rsidRDefault="00757E35" w:rsidP="00757E35">
            <w:pPr>
              <w:rPr>
                <w:rFonts w:cstheme="minorHAnsi"/>
                <w:sz w:val="20"/>
                <w:szCs w:val="20"/>
              </w:rPr>
            </w:pPr>
            <w:r w:rsidRPr="00E617BC">
              <w:rPr>
                <w:rFonts w:cstheme="minorHAnsi"/>
                <w:sz w:val="20"/>
                <w:szCs w:val="20"/>
              </w:rPr>
              <w:t>2)-</w:t>
            </w:r>
            <w:r>
              <w:t xml:space="preserve"> </w:t>
            </w:r>
            <w:proofErr w:type="spellStart"/>
            <w:r w:rsidRPr="00711889">
              <w:rPr>
                <w:rFonts w:cstheme="minorHAnsi"/>
                <w:sz w:val="20"/>
                <w:szCs w:val="20"/>
              </w:rPr>
              <w:t>Telecaller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(</w:t>
            </w:r>
            <w:r w:rsidRPr="00711889">
              <w:rPr>
                <w:rFonts w:cstheme="minorHAnsi"/>
                <w:sz w:val="20"/>
                <w:szCs w:val="20"/>
              </w:rPr>
              <w:t>ASC/Q1105</w:t>
            </w:r>
            <w:r>
              <w:rPr>
                <w:rFonts w:cstheme="minorHAnsi"/>
                <w:sz w:val="20"/>
                <w:szCs w:val="20"/>
              </w:rPr>
              <w:t>)</w:t>
            </w:r>
            <w:r w:rsidRPr="00E617BC">
              <w:rPr>
                <w:rFonts w:cstheme="minorHAnsi"/>
                <w:sz w:val="20"/>
                <w:szCs w:val="20"/>
              </w:rPr>
              <w:br/>
            </w:r>
          </w:p>
          <w:p w14:paraId="318E7612" w14:textId="77777777" w:rsidR="00757E35" w:rsidRDefault="00757E35" w:rsidP="00757E35">
            <w:pPr>
              <w:rPr>
                <w:rFonts w:cstheme="minorHAnsi"/>
                <w:sz w:val="20"/>
                <w:szCs w:val="20"/>
              </w:rPr>
            </w:pPr>
            <w:r w:rsidRPr="00E617BC">
              <w:rPr>
                <w:rFonts w:cstheme="minorHAnsi"/>
                <w:sz w:val="20"/>
                <w:szCs w:val="20"/>
              </w:rPr>
              <w:t>3)-</w:t>
            </w:r>
            <w:r>
              <w:t xml:space="preserve"> </w:t>
            </w:r>
            <w:r w:rsidRPr="00711889">
              <w:rPr>
                <w:rFonts w:cstheme="minorHAnsi"/>
                <w:sz w:val="20"/>
                <w:szCs w:val="20"/>
              </w:rPr>
              <w:t>Sales Executive-Dealership</w:t>
            </w:r>
            <w:r>
              <w:rPr>
                <w:rFonts w:cstheme="minorHAnsi"/>
                <w:sz w:val="20"/>
                <w:szCs w:val="20"/>
              </w:rPr>
              <w:t xml:space="preserve"> (</w:t>
            </w:r>
            <w:r w:rsidRPr="00711889">
              <w:rPr>
                <w:rFonts w:cstheme="minorHAnsi"/>
                <w:sz w:val="20"/>
                <w:szCs w:val="20"/>
              </w:rPr>
              <w:t>ASC/Q1010</w:t>
            </w:r>
            <w:r>
              <w:rPr>
                <w:rFonts w:cstheme="minorHAnsi"/>
                <w:sz w:val="20"/>
                <w:szCs w:val="20"/>
              </w:rPr>
              <w:t>)</w:t>
            </w:r>
          </w:p>
          <w:p w14:paraId="41545A0B" w14:textId="77777777" w:rsidR="00757E35" w:rsidRDefault="00757E35" w:rsidP="00757E35">
            <w:pPr>
              <w:rPr>
                <w:rFonts w:cstheme="minorHAnsi"/>
                <w:sz w:val="20"/>
                <w:szCs w:val="20"/>
              </w:rPr>
            </w:pPr>
          </w:p>
          <w:p w14:paraId="6A22DFB2" w14:textId="3CA2D6AD" w:rsidR="00757E35" w:rsidRPr="00E617BC" w:rsidRDefault="00757E35" w:rsidP="00757E3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4) </w:t>
            </w:r>
            <w:r w:rsidRPr="00711889">
              <w:rPr>
                <w:rFonts w:cstheme="minorHAnsi"/>
                <w:sz w:val="20"/>
                <w:szCs w:val="20"/>
              </w:rPr>
              <w:t>Showroom Hostess/Host</w:t>
            </w:r>
            <w:r>
              <w:rPr>
                <w:rFonts w:cstheme="minorHAnsi"/>
                <w:sz w:val="20"/>
                <w:szCs w:val="20"/>
              </w:rPr>
              <w:t xml:space="preserve"> (</w:t>
            </w:r>
            <w:r w:rsidRPr="004C3DE5">
              <w:rPr>
                <w:rFonts w:cstheme="minorHAnsi"/>
                <w:sz w:val="20"/>
                <w:szCs w:val="20"/>
              </w:rPr>
              <w:t>ASC/Q1103</w:t>
            </w:r>
            <w:r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653" w:type="pct"/>
          </w:tcPr>
          <w:p w14:paraId="3FB63ECD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D94122B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56ECA12E" w14:textId="167CC922" w:rsidR="00757E35" w:rsidRPr="00E617BC" w:rsidRDefault="00757E35" w:rsidP="00757E35">
            <w:pPr>
              <w:rPr>
                <w:rFonts w:cstheme="minorHAnsi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7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Nov.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</w:p>
        </w:tc>
        <w:tc>
          <w:tcPr>
            <w:tcW w:w="940" w:type="pct"/>
            <w:vMerge w:val="restart"/>
            <w:vAlign w:val="center"/>
          </w:tcPr>
          <w:p w14:paraId="4EF042AB" w14:textId="47D1CD99" w:rsidR="00757E35" w:rsidRPr="007E1640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640">
              <w:rPr>
                <w:rFonts w:ascii="Times New Roman" w:hAnsi="Times New Roman" w:cs="Times New Roman"/>
                <w:sz w:val="20"/>
                <w:szCs w:val="20"/>
              </w:rPr>
              <w:t>Online mode</w:t>
            </w:r>
          </w:p>
        </w:tc>
        <w:tc>
          <w:tcPr>
            <w:tcW w:w="789" w:type="pct"/>
            <w:vMerge w:val="restart"/>
          </w:tcPr>
          <w:p w14:paraId="73ADC2CA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16AAFA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CAA32BB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868F7CA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F6E1A4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3A759B" w14:textId="233B2194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15FA0ACA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  <w:p w14:paraId="47BEB332" w14:textId="2E83EBCE" w:rsidR="00757E35" w:rsidRDefault="00757E35" w:rsidP="00757E35"/>
        </w:tc>
      </w:tr>
      <w:tr w:rsidR="00757E35" w14:paraId="61780CB2" w14:textId="77777777" w:rsidTr="00757E35">
        <w:trPr>
          <w:trHeight w:val="1850"/>
        </w:trPr>
        <w:tc>
          <w:tcPr>
            <w:tcW w:w="481" w:type="pct"/>
            <w:vMerge/>
            <w:shd w:val="clear" w:color="auto" w:fill="auto"/>
            <w:vAlign w:val="center"/>
          </w:tcPr>
          <w:p w14:paraId="4F472B8B" w14:textId="77777777" w:rsidR="00757E35" w:rsidRDefault="00757E35" w:rsidP="00757E35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785E52E0" w14:textId="77777777" w:rsidR="00757E35" w:rsidRDefault="00757E35" w:rsidP="00757E3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53" w:type="pct"/>
          </w:tcPr>
          <w:p w14:paraId="7630C8A6" w14:textId="58853440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20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Nov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  <w:p w14:paraId="488E8489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7F5BE8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F5887C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81AF2C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59E6458" w14:textId="7DE0CD34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pct"/>
            <w:vMerge/>
          </w:tcPr>
          <w:p w14:paraId="387C5F4F" w14:textId="77777777" w:rsidR="00757E35" w:rsidRPr="007E1640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16611D4A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26AD4D37" w14:textId="77777777" w:rsidR="00757E35" w:rsidRDefault="00757E35" w:rsidP="00757E35"/>
        </w:tc>
      </w:tr>
      <w:tr w:rsidR="00757E35" w14:paraId="037F1EA0" w14:textId="77777777" w:rsidTr="00757E35">
        <w:trPr>
          <w:trHeight w:val="333"/>
        </w:trPr>
        <w:tc>
          <w:tcPr>
            <w:tcW w:w="481" w:type="pct"/>
            <w:vMerge w:val="restart"/>
            <w:shd w:val="clear" w:color="auto" w:fill="auto"/>
          </w:tcPr>
          <w:p w14:paraId="40BCDDB6" w14:textId="77777777" w:rsidR="00757E35" w:rsidRDefault="00757E35" w:rsidP="00757E35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lastRenderedPageBreak/>
              <w:br/>
            </w:r>
            <w:r>
              <w:rPr>
                <w:rFonts w:cstheme="minorHAnsi"/>
                <w:sz w:val="20"/>
                <w:szCs w:val="20"/>
              </w:rPr>
              <w:br/>
            </w:r>
          </w:p>
          <w:p w14:paraId="11812B52" w14:textId="77777777" w:rsidR="00757E35" w:rsidRDefault="00757E35" w:rsidP="00757E35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598F269D" w14:textId="77777777" w:rsidR="00757E35" w:rsidRDefault="00757E35" w:rsidP="00757E35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0FEAD8A9" w14:textId="71EDEE6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   </w:t>
            </w:r>
            <w:r w:rsidRPr="00E617BC">
              <w:rPr>
                <w:rFonts w:cstheme="minorHAnsi"/>
                <w:sz w:val="20"/>
                <w:szCs w:val="20"/>
              </w:rPr>
              <w:t>(</w:t>
            </w:r>
            <w:proofErr w:type="spellStart"/>
            <w:r w:rsidRPr="00E617BC">
              <w:rPr>
                <w:rFonts w:cstheme="minorHAnsi"/>
                <w:sz w:val="20"/>
                <w:szCs w:val="20"/>
              </w:rPr>
              <w:t>T</w:t>
            </w:r>
            <w:r>
              <w:rPr>
                <w:rFonts w:cstheme="minorHAnsi"/>
                <w:sz w:val="20"/>
                <w:szCs w:val="20"/>
              </w:rPr>
              <w:t>oA</w:t>
            </w:r>
            <w:proofErr w:type="spellEnd"/>
            <w:r w:rsidRPr="00E617BC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10673C37" w14:textId="08199428" w:rsidR="00757E35" w:rsidRPr="00E617BC" w:rsidRDefault="00757E35" w:rsidP="00757E35">
            <w:pPr>
              <w:rPr>
                <w:rFonts w:cstheme="minorHAnsi"/>
                <w:sz w:val="20"/>
                <w:szCs w:val="20"/>
              </w:rPr>
            </w:pPr>
            <w:r w:rsidRPr="00E617BC">
              <w:rPr>
                <w:rFonts w:cstheme="minorHAnsi"/>
                <w:sz w:val="20"/>
                <w:szCs w:val="20"/>
              </w:rPr>
              <w:br/>
              <w:t>1)-</w:t>
            </w:r>
            <w:r>
              <w:t xml:space="preserve"> </w:t>
            </w:r>
            <w:r w:rsidRPr="00711889">
              <w:rPr>
                <w:rFonts w:cstheme="minorHAnsi"/>
                <w:sz w:val="20"/>
                <w:szCs w:val="20"/>
              </w:rPr>
              <w:t>Sales Consultant Level 4</w:t>
            </w:r>
            <w:r>
              <w:rPr>
                <w:rFonts w:cstheme="minorHAnsi"/>
                <w:sz w:val="20"/>
                <w:szCs w:val="20"/>
              </w:rPr>
              <w:t xml:space="preserve"> (</w:t>
            </w:r>
            <w:r w:rsidRPr="00711889">
              <w:rPr>
                <w:rFonts w:cstheme="minorHAnsi"/>
                <w:sz w:val="20"/>
                <w:szCs w:val="20"/>
              </w:rPr>
              <w:t>ASC/Q1001</w:t>
            </w:r>
            <w:r>
              <w:rPr>
                <w:rFonts w:cstheme="minorHAnsi"/>
                <w:sz w:val="20"/>
                <w:szCs w:val="20"/>
              </w:rPr>
              <w:t>)</w:t>
            </w:r>
            <w:r w:rsidRPr="00E617BC">
              <w:rPr>
                <w:rFonts w:cstheme="minorHAnsi"/>
                <w:sz w:val="20"/>
                <w:szCs w:val="20"/>
              </w:rPr>
              <w:br/>
              <w:t xml:space="preserve"> </w:t>
            </w:r>
          </w:p>
          <w:p w14:paraId="637DB4C3" w14:textId="77777777" w:rsidR="00757E35" w:rsidRPr="00E617BC" w:rsidRDefault="00757E35" w:rsidP="00757E35">
            <w:pPr>
              <w:rPr>
                <w:rFonts w:cstheme="minorHAnsi"/>
                <w:sz w:val="20"/>
                <w:szCs w:val="20"/>
              </w:rPr>
            </w:pPr>
            <w:r w:rsidRPr="00E617BC">
              <w:rPr>
                <w:rFonts w:cstheme="minorHAnsi"/>
                <w:sz w:val="20"/>
                <w:szCs w:val="20"/>
              </w:rPr>
              <w:t>2)-</w:t>
            </w:r>
            <w:r>
              <w:t xml:space="preserve"> </w:t>
            </w:r>
            <w:proofErr w:type="spellStart"/>
            <w:r w:rsidRPr="00711889">
              <w:rPr>
                <w:rFonts w:cstheme="minorHAnsi"/>
                <w:sz w:val="20"/>
                <w:szCs w:val="20"/>
              </w:rPr>
              <w:t>Telecaller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(</w:t>
            </w:r>
            <w:r w:rsidRPr="00711889">
              <w:rPr>
                <w:rFonts w:cstheme="minorHAnsi"/>
                <w:sz w:val="20"/>
                <w:szCs w:val="20"/>
              </w:rPr>
              <w:t>ASC/Q1105</w:t>
            </w:r>
            <w:r>
              <w:rPr>
                <w:rFonts w:cstheme="minorHAnsi"/>
                <w:sz w:val="20"/>
                <w:szCs w:val="20"/>
              </w:rPr>
              <w:t>)</w:t>
            </w:r>
            <w:r w:rsidRPr="00E617BC">
              <w:rPr>
                <w:rFonts w:cstheme="minorHAnsi"/>
                <w:sz w:val="20"/>
                <w:szCs w:val="20"/>
              </w:rPr>
              <w:br/>
            </w:r>
          </w:p>
          <w:p w14:paraId="688C922D" w14:textId="77777777" w:rsidR="00757E35" w:rsidRDefault="00757E35" w:rsidP="00757E35">
            <w:pPr>
              <w:rPr>
                <w:rFonts w:cstheme="minorHAnsi"/>
                <w:sz w:val="20"/>
                <w:szCs w:val="20"/>
              </w:rPr>
            </w:pPr>
            <w:r w:rsidRPr="00E617BC">
              <w:rPr>
                <w:rFonts w:cstheme="minorHAnsi"/>
                <w:sz w:val="20"/>
                <w:szCs w:val="20"/>
              </w:rPr>
              <w:t>3)-</w:t>
            </w:r>
            <w:r>
              <w:t xml:space="preserve"> </w:t>
            </w:r>
            <w:r w:rsidRPr="00711889">
              <w:rPr>
                <w:rFonts w:cstheme="minorHAnsi"/>
                <w:sz w:val="20"/>
                <w:szCs w:val="20"/>
              </w:rPr>
              <w:t>Sales Executive-Dealership</w:t>
            </w:r>
            <w:r>
              <w:rPr>
                <w:rFonts w:cstheme="minorHAnsi"/>
                <w:sz w:val="20"/>
                <w:szCs w:val="20"/>
              </w:rPr>
              <w:t xml:space="preserve"> (</w:t>
            </w:r>
            <w:r w:rsidRPr="00711889">
              <w:rPr>
                <w:rFonts w:cstheme="minorHAnsi"/>
                <w:sz w:val="20"/>
                <w:szCs w:val="20"/>
              </w:rPr>
              <w:t>ASC/Q1010</w:t>
            </w:r>
            <w:r>
              <w:rPr>
                <w:rFonts w:cstheme="minorHAnsi"/>
                <w:sz w:val="20"/>
                <w:szCs w:val="20"/>
              </w:rPr>
              <w:t>)</w:t>
            </w:r>
          </w:p>
          <w:p w14:paraId="73D0B36B" w14:textId="77777777" w:rsidR="00757E35" w:rsidRDefault="00757E35" w:rsidP="00757E35">
            <w:pPr>
              <w:rPr>
                <w:rFonts w:cstheme="minorHAnsi"/>
                <w:sz w:val="20"/>
                <w:szCs w:val="20"/>
              </w:rPr>
            </w:pPr>
          </w:p>
          <w:p w14:paraId="287FFF5E" w14:textId="77777777" w:rsidR="00757E35" w:rsidRPr="00E617BC" w:rsidRDefault="00757E35" w:rsidP="00757E3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4) </w:t>
            </w:r>
            <w:r w:rsidRPr="00711889">
              <w:rPr>
                <w:rFonts w:cstheme="minorHAnsi"/>
                <w:sz w:val="20"/>
                <w:szCs w:val="20"/>
              </w:rPr>
              <w:t>Showroom Hostess/Host</w:t>
            </w:r>
            <w:r>
              <w:rPr>
                <w:rFonts w:cstheme="minorHAnsi"/>
                <w:sz w:val="20"/>
                <w:szCs w:val="20"/>
              </w:rPr>
              <w:t xml:space="preserve"> (</w:t>
            </w:r>
            <w:r w:rsidRPr="004C3DE5">
              <w:rPr>
                <w:rFonts w:cstheme="minorHAnsi"/>
                <w:sz w:val="20"/>
                <w:szCs w:val="20"/>
              </w:rPr>
              <w:t>ASC/Q1103</w:t>
            </w:r>
            <w:r>
              <w:rPr>
                <w:rFonts w:cstheme="minorHAnsi"/>
                <w:sz w:val="20"/>
                <w:szCs w:val="20"/>
              </w:rPr>
              <w:t>)</w:t>
            </w:r>
          </w:p>
          <w:p w14:paraId="6624EA43" w14:textId="7F9BA072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7C15F52C" w14:textId="77777777" w:rsidR="00757E35" w:rsidRPr="00E617BC" w:rsidRDefault="00757E35" w:rsidP="00757E35">
            <w:pPr>
              <w:rPr>
                <w:rFonts w:cstheme="minorHAnsi"/>
                <w:sz w:val="20"/>
                <w:szCs w:val="20"/>
              </w:rPr>
            </w:pPr>
          </w:p>
          <w:p w14:paraId="716B86C0" w14:textId="77777777" w:rsidR="00757E35" w:rsidRPr="00E617BC" w:rsidRDefault="00757E35" w:rsidP="00757E35">
            <w:pPr>
              <w:rPr>
                <w:rFonts w:cstheme="minorHAnsi"/>
                <w:sz w:val="20"/>
                <w:szCs w:val="20"/>
              </w:rPr>
            </w:pPr>
          </w:p>
          <w:p w14:paraId="451D7800" w14:textId="77777777" w:rsidR="00757E35" w:rsidRPr="00E617BC" w:rsidRDefault="00757E35" w:rsidP="00757E35">
            <w:pPr>
              <w:rPr>
                <w:rFonts w:cstheme="minorHAnsi"/>
                <w:sz w:val="20"/>
                <w:szCs w:val="20"/>
              </w:rPr>
            </w:pPr>
          </w:p>
          <w:p w14:paraId="16916268" w14:textId="77777777" w:rsidR="00757E35" w:rsidRPr="00E617BC" w:rsidRDefault="00757E35" w:rsidP="00757E35">
            <w:pPr>
              <w:rPr>
                <w:rFonts w:cstheme="minorHAnsi"/>
                <w:sz w:val="20"/>
                <w:szCs w:val="20"/>
              </w:rPr>
            </w:pPr>
          </w:p>
          <w:p w14:paraId="57A1B4C4" w14:textId="6278F16B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17BC">
              <w:rPr>
                <w:rFonts w:cstheme="minorHAnsi"/>
                <w:sz w:val="20"/>
                <w:szCs w:val="20"/>
              </w:rPr>
              <w:t>From:</w:t>
            </w:r>
            <w:r>
              <w:rPr>
                <w:rFonts w:cstheme="minorHAnsi"/>
                <w:sz w:val="20"/>
                <w:szCs w:val="20"/>
              </w:rPr>
              <w:t>17</w:t>
            </w:r>
            <w:r w:rsidRPr="00E617BC">
              <w:rPr>
                <w:rFonts w:cstheme="minorHAnsi"/>
                <w:sz w:val="20"/>
                <w:szCs w:val="20"/>
              </w:rPr>
              <w:t>-</w:t>
            </w:r>
            <w:r>
              <w:rPr>
                <w:rFonts w:cstheme="minorHAnsi"/>
                <w:sz w:val="20"/>
                <w:szCs w:val="20"/>
              </w:rPr>
              <w:t>Nov</w:t>
            </w:r>
            <w:r w:rsidRPr="00E617BC">
              <w:rPr>
                <w:rFonts w:cstheme="minorHAnsi"/>
                <w:sz w:val="20"/>
                <w:szCs w:val="20"/>
              </w:rPr>
              <w:t>-2020</w:t>
            </w:r>
          </w:p>
        </w:tc>
        <w:tc>
          <w:tcPr>
            <w:tcW w:w="940" w:type="pct"/>
            <w:vMerge w:val="restart"/>
            <w:vAlign w:val="center"/>
          </w:tcPr>
          <w:p w14:paraId="71A0B23F" w14:textId="3512305D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640">
              <w:rPr>
                <w:rFonts w:ascii="Times New Roman" w:hAnsi="Times New Roman" w:cs="Times New Roman"/>
                <w:sz w:val="20"/>
                <w:szCs w:val="20"/>
              </w:rPr>
              <w:t>Online mode</w:t>
            </w:r>
          </w:p>
        </w:tc>
        <w:tc>
          <w:tcPr>
            <w:tcW w:w="789" w:type="pct"/>
            <w:vMerge w:val="restart"/>
          </w:tcPr>
          <w:p w14:paraId="2E6FB783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EDFF71B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1178A78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27F842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6BCD92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733B2EB" w14:textId="71BA52D2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14083B00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  <w:p w14:paraId="7725E2EA" w14:textId="0BC17214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05B09" w14:paraId="4B596046" w14:textId="77777777" w:rsidTr="00757E35">
        <w:trPr>
          <w:trHeight w:val="380"/>
        </w:trPr>
        <w:tc>
          <w:tcPr>
            <w:tcW w:w="481" w:type="pct"/>
            <w:vMerge/>
            <w:shd w:val="clear" w:color="auto" w:fill="auto"/>
            <w:vAlign w:val="center"/>
          </w:tcPr>
          <w:p w14:paraId="3EC69E17" w14:textId="77777777" w:rsidR="00705B09" w:rsidRPr="007C2A9B" w:rsidRDefault="00705B09" w:rsidP="00705B09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1235" w:type="pct"/>
            <w:vMerge/>
          </w:tcPr>
          <w:p w14:paraId="64ABBA82" w14:textId="77777777" w:rsidR="00705B09" w:rsidRPr="007C2A9B" w:rsidRDefault="00705B09" w:rsidP="00705B09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653" w:type="pct"/>
          </w:tcPr>
          <w:p w14:paraId="610849FE" w14:textId="28C0E308" w:rsidR="00705B09" w:rsidRPr="007C2A9B" w:rsidRDefault="00705B09" w:rsidP="00705B0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17BC">
              <w:rPr>
                <w:rFonts w:cstheme="minorHAnsi"/>
                <w:sz w:val="20"/>
                <w:szCs w:val="20"/>
              </w:rPr>
              <w:t>To:</w:t>
            </w:r>
            <w:r>
              <w:rPr>
                <w:rFonts w:cstheme="minorHAnsi"/>
                <w:sz w:val="20"/>
                <w:szCs w:val="20"/>
              </w:rPr>
              <w:t>30</w:t>
            </w:r>
            <w:r w:rsidRPr="00E617BC">
              <w:rPr>
                <w:rFonts w:cstheme="minorHAnsi"/>
                <w:sz w:val="20"/>
                <w:szCs w:val="20"/>
              </w:rPr>
              <w:t>-</w:t>
            </w:r>
            <w:r>
              <w:rPr>
                <w:rFonts w:cstheme="minorHAnsi"/>
                <w:sz w:val="20"/>
                <w:szCs w:val="20"/>
              </w:rPr>
              <w:t>Nov</w:t>
            </w:r>
            <w:r w:rsidRPr="00E617BC">
              <w:rPr>
                <w:rFonts w:cstheme="minorHAnsi"/>
                <w:sz w:val="20"/>
                <w:szCs w:val="20"/>
              </w:rPr>
              <w:t>-2020</w:t>
            </w:r>
          </w:p>
        </w:tc>
        <w:tc>
          <w:tcPr>
            <w:tcW w:w="940" w:type="pct"/>
            <w:vMerge/>
          </w:tcPr>
          <w:p w14:paraId="160B8D16" w14:textId="77777777" w:rsidR="00705B09" w:rsidRPr="007C2A9B" w:rsidRDefault="00705B09" w:rsidP="00705B09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789" w:type="pct"/>
            <w:vMerge/>
          </w:tcPr>
          <w:p w14:paraId="5430497A" w14:textId="77777777" w:rsidR="00705B09" w:rsidRDefault="00705B09" w:rsidP="00705B09">
            <w:pPr>
              <w:rPr>
                <w:rFonts w:ascii="Segoe UI" w:hAnsi="Segoe UI" w:cs="Segoe UI"/>
                <w:b/>
                <w:sz w:val="20"/>
                <w:szCs w:val="20"/>
                <w:u w:val="single"/>
              </w:rPr>
            </w:pPr>
          </w:p>
        </w:tc>
        <w:tc>
          <w:tcPr>
            <w:tcW w:w="902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B7FA7E8" w14:textId="77777777" w:rsidR="00705B09" w:rsidRDefault="00705B09" w:rsidP="00705B09">
            <w:pPr>
              <w:rPr>
                <w:rFonts w:ascii="Segoe UI" w:hAnsi="Segoe UI" w:cs="Segoe UI"/>
                <w:b/>
                <w:sz w:val="20"/>
                <w:szCs w:val="20"/>
                <w:u w:val="single"/>
              </w:rPr>
            </w:pPr>
          </w:p>
        </w:tc>
      </w:tr>
      <w:tr w:rsidR="00757E35" w:rsidRPr="00023B37" w14:paraId="34F25C49" w14:textId="77777777" w:rsidTr="00757E35">
        <w:trPr>
          <w:trHeight w:val="59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3ECF33F9" w14:textId="6E34CABA" w:rsidR="00757E35" w:rsidRPr="007C2A9B" w:rsidRDefault="00757E35" w:rsidP="00757E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A</w:t>
            </w:r>
            <w:proofErr w:type="spellEnd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  <w:vAlign w:val="center"/>
          </w:tcPr>
          <w:p w14:paraId="54D32A44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1)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utomotive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Service Technician L-3</w:t>
            </w:r>
          </w:p>
          <w:p w14:paraId="4409633F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313AFC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) Automotive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Service Technician L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14:paraId="76B099E1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00C3FC0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) Automotive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Service Technician 2&amp;3W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-4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0F6A210" w14:textId="77777777" w:rsidR="00757E35" w:rsidRDefault="00757E35" w:rsidP="00757E35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C3DE5">
              <w:rPr>
                <w:rFonts w:ascii="Times New Roman" w:hAnsi="Times New Roman" w:cs="Times New Roman"/>
                <w:bCs/>
                <w:sz w:val="20"/>
                <w:szCs w:val="20"/>
              </w:rPr>
              <w:t>4)</w:t>
            </w:r>
            <w:r w:rsidRPr="004C3DE5">
              <w:rPr>
                <w:bCs/>
              </w:rPr>
              <w:t xml:space="preserve"> </w:t>
            </w:r>
            <w:r w:rsidRPr="004C3DE5">
              <w:rPr>
                <w:rFonts w:ascii="Times New Roman" w:hAnsi="Times New Roman" w:cs="Times New Roman"/>
                <w:bCs/>
                <w:sz w:val="20"/>
                <w:szCs w:val="20"/>
              </w:rPr>
              <w:t>Automotive Electrician Level 4</w:t>
            </w:r>
          </w:p>
          <w:p w14:paraId="30B3F649" w14:textId="77777777" w:rsidR="00757E35" w:rsidRDefault="00757E35" w:rsidP="00757E3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p w14:paraId="690D2472" w14:textId="02FC2A63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31DB">
              <w:rPr>
                <w:rFonts w:ascii="Times New Roman" w:hAnsi="Times New Roman" w:cs="Times New Roman"/>
                <w:sz w:val="20"/>
                <w:szCs w:val="20"/>
              </w:rPr>
              <w:t>5) Automotive Engine Repair Technicia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</w:tc>
        <w:tc>
          <w:tcPr>
            <w:tcW w:w="653" w:type="pct"/>
          </w:tcPr>
          <w:p w14:paraId="1EF2BF9B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1AD5428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18271E0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CBB6F81" w14:textId="64ED4B64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7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Nov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</w:p>
        </w:tc>
        <w:tc>
          <w:tcPr>
            <w:tcW w:w="940" w:type="pct"/>
            <w:vMerge w:val="restart"/>
            <w:vAlign w:val="center"/>
          </w:tcPr>
          <w:p w14:paraId="7DB189B7" w14:textId="473D4589" w:rsidR="00757E35" w:rsidRPr="007C2A9B" w:rsidRDefault="00757E35" w:rsidP="00757E35">
            <w:pPr>
              <w:pStyle w:val="Default"/>
              <w:jc w:val="center"/>
              <w:rPr>
                <w:sz w:val="20"/>
                <w:szCs w:val="20"/>
              </w:rPr>
            </w:pPr>
            <w:r w:rsidRPr="007E1640">
              <w:rPr>
                <w:sz w:val="20"/>
                <w:szCs w:val="20"/>
              </w:rPr>
              <w:t>Online mode</w:t>
            </w:r>
          </w:p>
        </w:tc>
        <w:tc>
          <w:tcPr>
            <w:tcW w:w="789" w:type="pct"/>
            <w:vMerge w:val="restart"/>
          </w:tcPr>
          <w:p w14:paraId="7E691A02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117B797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5EACEE2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C0F8254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A079C45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D9A0326" w14:textId="5102CF0B" w:rsidR="00757E35" w:rsidRPr="00F85D63" w:rsidRDefault="00757E35" w:rsidP="00757E35">
            <w:pPr>
              <w:pStyle w:val="Default"/>
              <w:rPr>
                <w:sz w:val="20"/>
                <w:szCs w:val="20"/>
              </w:rPr>
            </w:pPr>
            <w:r w:rsidRPr="00F85D63">
              <w:rPr>
                <w:sz w:val="20"/>
                <w:szCs w:val="20"/>
              </w:rPr>
              <w:t>Mr. Arun</w:t>
            </w:r>
            <w:r w:rsidRPr="00F85D63">
              <w:rPr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73CDB9E0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  <w:p w14:paraId="621E06A9" w14:textId="593A09C9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E35" w:rsidRPr="00023B37" w14:paraId="50D4A240" w14:textId="77777777" w:rsidTr="00757E35">
        <w:trPr>
          <w:trHeight w:val="1110"/>
        </w:trPr>
        <w:tc>
          <w:tcPr>
            <w:tcW w:w="481" w:type="pct"/>
            <w:vMerge/>
            <w:shd w:val="clear" w:color="auto" w:fill="auto"/>
          </w:tcPr>
          <w:p w14:paraId="50CB1CA8" w14:textId="77777777" w:rsidR="00757E35" w:rsidRPr="007C2A9B" w:rsidRDefault="00757E35" w:rsidP="00757E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1B174574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24E2B102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0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Nov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  <w:p w14:paraId="66D0469C" w14:textId="297725E0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pct"/>
            <w:vMerge/>
          </w:tcPr>
          <w:p w14:paraId="5F31B5D9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789" w:type="pct"/>
            <w:vMerge/>
          </w:tcPr>
          <w:p w14:paraId="111A243F" w14:textId="77777777" w:rsidR="00757E35" w:rsidRPr="00023B37" w:rsidRDefault="00757E35" w:rsidP="00757E35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32ED3345" w14:textId="77777777" w:rsidR="00757E35" w:rsidRPr="00023B37" w:rsidRDefault="00757E35" w:rsidP="00757E35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</w:tr>
      <w:tr w:rsidR="00757E35" w14:paraId="4EAFA24D" w14:textId="77777777" w:rsidTr="00757E35">
        <w:trPr>
          <w:trHeight w:val="480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25357255" w14:textId="20ADEC52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proofErr w:type="spellEnd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0FECDA29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4A9A079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F5FBD71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1)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utomotive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Service Technician L-3</w:t>
            </w:r>
          </w:p>
          <w:p w14:paraId="36F35C63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12C0E9E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) Automotive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Service Technician L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14:paraId="02399646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646AADB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) Automotive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Service Technician 2&amp;3W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-4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101592F1" w14:textId="77777777" w:rsidR="00757E35" w:rsidRDefault="00757E35" w:rsidP="00757E35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C3DE5">
              <w:rPr>
                <w:rFonts w:ascii="Times New Roman" w:hAnsi="Times New Roman" w:cs="Times New Roman"/>
                <w:bCs/>
                <w:sz w:val="20"/>
                <w:szCs w:val="20"/>
              </w:rPr>
              <w:t>4)</w:t>
            </w:r>
            <w:r w:rsidRPr="004C3DE5">
              <w:rPr>
                <w:bCs/>
              </w:rPr>
              <w:t xml:space="preserve"> </w:t>
            </w:r>
            <w:r w:rsidRPr="004C3DE5">
              <w:rPr>
                <w:rFonts w:ascii="Times New Roman" w:hAnsi="Times New Roman" w:cs="Times New Roman"/>
                <w:bCs/>
                <w:sz w:val="20"/>
                <w:szCs w:val="20"/>
              </w:rPr>
              <w:t>Automotive Electrician Level 4</w:t>
            </w:r>
          </w:p>
          <w:p w14:paraId="26B2EA04" w14:textId="77777777" w:rsidR="00757E35" w:rsidRDefault="00757E35" w:rsidP="00757E3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p w14:paraId="37C3E8AF" w14:textId="38C8535A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31DB">
              <w:rPr>
                <w:rFonts w:ascii="Times New Roman" w:hAnsi="Times New Roman" w:cs="Times New Roman"/>
                <w:sz w:val="20"/>
                <w:szCs w:val="20"/>
              </w:rPr>
              <w:t>5) Automotive Engine Repair Technician</w:t>
            </w:r>
          </w:p>
          <w:p w14:paraId="0E6FFBDA" w14:textId="237D650E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491189A8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0DAC068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142F79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36B7BF2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5762ECB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07A49C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03F76BB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91D8CEB" w14:textId="6D42A1A0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Dec-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</w:p>
        </w:tc>
        <w:tc>
          <w:tcPr>
            <w:tcW w:w="940" w:type="pct"/>
            <w:vMerge w:val="restart"/>
            <w:vAlign w:val="center"/>
          </w:tcPr>
          <w:p w14:paraId="7DB41272" w14:textId="13E4365B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640">
              <w:rPr>
                <w:rFonts w:ascii="Times New Roman" w:hAnsi="Times New Roman" w:cs="Times New Roman"/>
                <w:sz w:val="20"/>
                <w:szCs w:val="20"/>
              </w:rPr>
              <w:t>Online mode</w:t>
            </w:r>
          </w:p>
        </w:tc>
        <w:tc>
          <w:tcPr>
            <w:tcW w:w="789" w:type="pct"/>
            <w:vMerge w:val="restart"/>
          </w:tcPr>
          <w:p w14:paraId="38E2D69F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1505CD6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3067E18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B203E68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06CD89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034A205" w14:textId="0307CBA0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5D1B7E35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  <w:p w14:paraId="7E383E01" w14:textId="77777777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E35" w14:paraId="15D52FBD" w14:textId="77777777" w:rsidTr="00757E35">
        <w:trPr>
          <w:trHeight w:val="1728"/>
        </w:trPr>
        <w:tc>
          <w:tcPr>
            <w:tcW w:w="481" w:type="pct"/>
            <w:vMerge/>
            <w:shd w:val="clear" w:color="auto" w:fill="auto"/>
            <w:vAlign w:val="center"/>
          </w:tcPr>
          <w:p w14:paraId="0FDA03DF" w14:textId="77777777" w:rsidR="00757E35" w:rsidRPr="007C2A9B" w:rsidRDefault="00757E35" w:rsidP="00757E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39D33231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763953C5" w14:textId="33AD0E60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4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Dec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940" w:type="pct"/>
            <w:vMerge/>
          </w:tcPr>
          <w:p w14:paraId="104FA1D5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5A002632" w14:textId="77777777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52C62062" w14:textId="77777777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E35" w14:paraId="128CFC13" w14:textId="77777777" w:rsidTr="00757E35">
        <w:trPr>
          <w:trHeight w:val="1130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5116613D" w14:textId="660C151E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MA</w:t>
            </w:r>
            <w:proofErr w:type="spellEnd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68E5F223" w14:textId="307839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 xml:space="preserve">1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LMV Driver Level 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4E824769" w14:textId="0F4163B3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Taxi Driv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0054DE05" w14:textId="5A9A78DB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Commercial Vehicle Driver Level 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629D4A0F" w14:textId="6181BE6A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4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hauffeur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653" w:type="pct"/>
          </w:tcPr>
          <w:p w14:paraId="1C81EA02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A8A629F" w14:textId="62678C9B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98A0E0B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2F06AD" w14:textId="0925730D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Dec-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</w:p>
        </w:tc>
        <w:tc>
          <w:tcPr>
            <w:tcW w:w="940" w:type="pct"/>
            <w:vMerge w:val="restart"/>
          </w:tcPr>
          <w:p w14:paraId="7C991D6B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1F23E59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E0BC7B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2003E5" w14:textId="7F1F3E7A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enter details will be share later)</w:t>
            </w:r>
          </w:p>
        </w:tc>
        <w:tc>
          <w:tcPr>
            <w:tcW w:w="789" w:type="pct"/>
            <w:vMerge w:val="restart"/>
          </w:tcPr>
          <w:p w14:paraId="02C5A33B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313CF18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9FCC28E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1425B5B" w14:textId="4B65D430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782280D5" w14:textId="0749AEE0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  <w:p w14:paraId="79B792F0" w14:textId="1C8A13B3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E35" w14:paraId="30EECE51" w14:textId="77777777" w:rsidTr="00757E35">
        <w:trPr>
          <w:trHeight w:val="1332"/>
        </w:trPr>
        <w:tc>
          <w:tcPr>
            <w:tcW w:w="481" w:type="pct"/>
            <w:vMerge/>
            <w:shd w:val="clear" w:color="auto" w:fill="auto"/>
            <w:vAlign w:val="center"/>
          </w:tcPr>
          <w:p w14:paraId="293EF838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6FC54D90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7F3D899D" w14:textId="04FC747B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Dec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940" w:type="pct"/>
            <w:vMerge/>
          </w:tcPr>
          <w:p w14:paraId="76D5596C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71D47B25" w14:textId="77777777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7F851E78" w14:textId="77777777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E35" w14:paraId="67C92B9F" w14:textId="77777777" w:rsidTr="00757E35">
        <w:trPr>
          <w:trHeight w:val="1217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11FDF095" w14:textId="7D3FDBBE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(</w:t>
            </w:r>
            <w:proofErr w:type="spellStart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MA</w:t>
            </w:r>
            <w:proofErr w:type="spellEnd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4B172535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55B089C" w14:textId="46F15EFE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 xml:space="preserve">1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Auto Component Assembly Fitter</w:t>
            </w:r>
          </w:p>
          <w:p w14:paraId="78A2F4A1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0578ED5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 xml:space="preserve">CNC Operator / Machining Technician </w:t>
            </w:r>
          </w:p>
          <w:p w14:paraId="02ADFB48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CFF15EA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) </w:t>
            </w:r>
            <w:r w:rsidRPr="00084C80">
              <w:rPr>
                <w:rFonts w:ascii="Times New Roman" w:hAnsi="Times New Roman" w:cs="Times New Roman"/>
                <w:sz w:val="20"/>
                <w:szCs w:val="20"/>
              </w:rPr>
              <w:t>Welding Technician</w:t>
            </w:r>
          </w:p>
          <w:p w14:paraId="1CD45615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D853EAB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4) </w:t>
            </w:r>
            <w:r w:rsidRPr="00084C80">
              <w:rPr>
                <w:rFonts w:ascii="Times New Roman" w:hAnsi="Times New Roman" w:cs="Times New Roman"/>
                <w:sz w:val="20"/>
                <w:szCs w:val="20"/>
              </w:rPr>
              <w:t>QC Inspector</w:t>
            </w:r>
          </w:p>
          <w:p w14:paraId="0BBC1B18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034AC9" w14:textId="4019A3FC" w:rsidR="00757E35" w:rsidRPr="00907510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5) </w:t>
            </w:r>
            <w:r w:rsidRPr="00084C80">
              <w:rPr>
                <w:rFonts w:ascii="Times New Roman" w:hAnsi="Times New Roman" w:cs="Times New Roman"/>
                <w:sz w:val="20"/>
                <w:szCs w:val="20"/>
              </w:rPr>
              <w:t>Vehicle Assembly Fitter/ Technicia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</w:tc>
        <w:tc>
          <w:tcPr>
            <w:tcW w:w="653" w:type="pct"/>
          </w:tcPr>
          <w:p w14:paraId="1CA4C399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7F08AA3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03890C" w14:textId="34D615F5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5758E5DF" w14:textId="03D15518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Dec-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</w:p>
        </w:tc>
        <w:tc>
          <w:tcPr>
            <w:tcW w:w="940" w:type="pct"/>
            <w:vMerge w:val="restart"/>
          </w:tcPr>
          <w:p w14:paraId="1BD0EB12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8D6BF79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17C45B3" w14:textId="1415301F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08778896" w14:textId="175C4894" w:rsidR="00757E35" w:rsidRPr="007C2A9B" w:rsidRDefault="00075C57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enter details will be share later)</w:t>
            </w:r>
          </w:p>
        </w:tc>
        <w:tc>
          <w:tcPr>
            <w:tcW w:w="789" w:type="pct"/>
            <w:vMerge w:val="restart"/>
          </w:tcPr>
          <w:p w14:paraId="5EB55E2B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EA7BF3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4A1FB6F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537A95D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693F0A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BF9D89" w14:textId="77A40579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53D0C121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  <w:p w14:paraId="0E0B6FB5" w14:textId="6A72DE8D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E35" w14:paraId="423B9926" w14:textId="77777777" w:rsidTr="00757E35">
        <w:trPr>
          <w:trHeight w:val="1632"/>
        </w:trPr>
        <w:tc>
          <w:tcPr>
            <w:tcW w:w="481" w:type="pct"/>
            <w:vMerge/>
            <w:shd w:val="clear" w:color="auto" w:fill="auto"/>
            <w:vAlign w:val="center"/>
          </w:tcPr>
          <w:p w14:paraId="32805298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7FED655C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515679F3" w14:textId="5219C0B0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Dec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940" w:type="pct"/>
            <w:vMerge/>
          </w:tcPr>
          <w:p w14:paraId="7D913F1B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482EFB39" w14:textId="77777777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4D68A2D5" w14:textId="77777777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E35" w14:paraId="4760ACE9" w14:textId="77777777" w:rsidTr="00757E35">
        <w:trPr>
          <w:trHeight w:val="1380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2906832B" w14:textId="3C9CF5A3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MT</w:t>
            </w:r>
            <w:proofErr w:type="spellEnd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79F96D43" w14:textId="32B4C028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 xml:space="preserve">1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LMV Driver Level 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70E18A5D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Taxi Driv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178608B3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Commercial Vehicle Driver Level 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79E2DCEA" w14:textId="4FA662E4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4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hauffeur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</w:tc>
        <w:tc>
          <w:tcPr>
            <w:tcW w:w="653" w:type="pct"/>
          </w:tcPr>
          <w:p w14:paraId="10DDA7F1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28093EE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9B7E0F6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0F41E41D" w14:textId="453AFBFF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6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Dec-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</w:p>
        </w:tc>
        <w:tc>
          <w:tcPr>
            <w:tcW w:w="940" w:type="pct"/>
            <w:vMerge w:val="restart"/>
          </w:tcPr>
          <w:p w14:paraId="1F273D7B" w14:textId="77777777" w:rsidR="00075C57" w:rsidRDefault="00075C57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9766555" w14:textId="77777777" w:rsidR="00075C57" w:rsidRDefault="00075C57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089708" w14:textId="77777777" w:rsidR="00075C57" w:rsidRDefault="00075C57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872211" w14:textId="77777777" w:rsidR="00075C57" w:rsidRDefault="00075C57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84F317" w14:textId="77777777" w:rsidR="00075C57" w:rsidRDefault="00075C57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DD8DD9C" w14:textId="0832A8DE" w:rsidR="00757E35" w:rsidRPr="007C2A9B" w:rsidRDefault="00075C57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enter details will be share later)</w:t>
            </w:r>
          </w:p>
        </w:tc>
        <w:tc>
          <w:tcPr>
            <w:tcW w:w="789" w:type="pct"/>
            <w:vMerge w:val="restart"/>
          </w:tcPr>
          <w:p w14:paraId="0A8DFD23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434DBA5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ADAF7B2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D5D4EB1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A0ACD9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3BAA8E7" w14:textId="1213E4CA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59521129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  <w:p w14:paraId="1AEE69E1" w14:textId="203CD8B3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E35" w14:paraId="411FC164" w14:textId="77777777" w:rsidTr="00757E35">
        <w:trPr>
          <w:trHeight w:val="1836"/>
        </w:trPr>
        <w:tc>
          <w:tcPr>
            <w:tcW w:w="481" w:type="pct"/>
            <w:vMerge/>
            <w:shd w:val="clear" w:color="auto" w:fill="auto"/>
            <w:vAlign w:val="center"/>
          </w:tcPr>
          <w:p w14:paraId="29230505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3F8461F7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54AF0FB4" w14:textId="3B74D630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3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Dec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940" w:type="pct"/>
            <w:vMerge/>
          </w:tcPr>
          <w:p w14:paraId="5AFA5776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50FA395C" w14:textId="77777777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2A77630D" w14:textId="77777777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E35" w14:paraId="30189598" w14:textId="77777777" w:rsidTr="00757E35">
        <w:trPr>
          <w:trHeight w:val="1382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01811F56" w14:textId="3A8EEA88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MT</w:t>
            </w:r>
            <w:proofErr w:type="spellEnd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42BEFF4E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4553545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Auto Component Assembly Fitter</w:t>
            </w:r>
          </w:p>
          <w:p w14:paraId="43E95B0D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A56EA65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 xml:space="preserve">CNC Operator / Machining Technician </w:t>
            </w:r>
          </w:p>
          <w:p w14:paraId="236B1B61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F062749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) </w:t>
            </w:r>
            <w:r w:rsidRPr="00084C80">
              <w:rPr>
                <w:rFonts w:ascii="Times New Roman" w:hAnsi="Times New Roman" w:cs="Times New Roman"/>
                <w:sz w:val="20"/>
                <w:szCs w:val="20"/>
              </w:rPr>
              <w:t>Welding Technician</w:t>
            </w:r>
          </w:p>
          <w:p w14:paraId="0A1E0D90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DFB1252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4) </w:t>
            </w:r>
            <w:r w:rsidRPr="00084C80">
              <w:rPr>
                <w:rFonts w:ascii="Times New Roman" w:hAnsi="Times New Roman" w:cs="Times New Roman"/>
                <w:sz w:val="20"/>
                <w:szCs w:val="20"/>
              </w:rPr>
              <w:t>QC Inspector</w:t>
            </w:r>
          </w:p>
          <w:p w14:paraId="63FAB8CA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19BE854" w14:textId="249017E4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5) </w:t>
            </w:r>
            <w:r w:rsidRPr="00084C80">
              <w:rPr>
                <w:rFonts w:ascii="Times New Roman" w:hAnsi="Times New Roman" w:cs="Times New Roman"/>
                <w:sz w:val="20"/>
                <w:szCs w:val="20"/>
              </w:rPr>
              <w:t>Vehicle Assembly Fitter/ Technician</w:t>
            </w:r>
          </w:p>
        </w:tc>
        <w:tc>
          <w:tcPr>
            <w:tcW w:w="653" w:type="pct"/>
          </w:tcPr>
          <w:p w14:paraId="4AF95018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98291D8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121DF3E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652CC04C" w14:textId="415752C4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6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Dec-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</w:p>
        </w:tc>
        <w:tc>
          <w:tcPr>
            <w:tcW w:w="940" w:type="pct"/>
            <w:vMerge w:val="restart"/>
          </w:tcPr>
          <w:p w14:paraId="283F2C6E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DC3D6F5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B0EAB9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83F0CE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1CFB37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0DA0A7D" w14:textId="1D5D4D07" w:rsidR="00757E35" w:rsidRPr="007C2A9B" w:rsidRDefault="00075C57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enter details will be share later)</w:t>
            </w:r>
          </w:p>
        </w:tc>
        <w:tc>
          <w:tcPr>
            <w:tcW w:w="789" w:type="pct"/>
            <w:vMerge w:val="restart"/>
          </w:tcPr>
          <w:p w14:paraId="3C692C55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D69BF0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28FE9C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BC77E5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D506222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D11FF2" w14:textId="3FD1994E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1592EEF5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  <w:p w14:paraId="3CC36C25" w14:textId="66F30EFD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E35" w14:paraId="127492F0" w14:textId="77777777" w:rsidTr="00757E35">
        <w:trPr>
          <w:trHeight w:val="1596"/>
        </w:trPr>
        <w:tc>
          <w:tcPr>
            <w:tcW w:w="481" w:type="pct"/>
            <w:vMerge/>
            <w:shd w:val="clear" w:color="auto" w:fill="auto"/>
            <w:vAlign w:val="center"/>
          </w:tcPr>
          <w:p w14:paraId="488BE39A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39A77352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67FFEB9A" w14:textId="06CF6E0E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3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Dec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940" w:type="pct"/>
            <w:vMerge/>
          </w:tcPr>
          <w:p w14:paraId="5FFE527A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3AAF02DD" w14:textId="77777777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670DAB61" w14:textId="77777777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E35" w14:paraId="4D064C6E" w14:textId="77777777" w:rsidTr="00757E35">
        <w:trPr>
          <w:trHeight w:val="312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1D2527C9" w14:textId="0B97A545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A</w:t>
            </w:r>
            <w:proofErr w:type="spellEnd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512D1B22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A76D173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Auto Component Assembly Fitter</w:t>
            </w:r>
          </w:p>
          <w:p w14:paraId="4B4E0A69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F22BA0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 xml:space="preserve">CNC Operator / Machining Technician </w:t>
            </w:r>
          </w:p>
          <w:p w14:paraId="6480458E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7F94DC7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) </w:t>
            </w:r>
            <w:r w:rsidRPr="00084C80">
              <w:rPr>
                <w:rFonts w:ascii="Times New Roman" w:hAnsi="Times New Roman" w:cs="Times New Roman"/>
                <w:sz w:val="20"/>
                <w:szCs w:val="20"/>
              </w:rPr>
              <w:t>Welding Technician</w:t>
            </w:r>
          </w:p>
          <w:p w14:paraId="22298211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D6F978D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4) </w:t>
            </w:r>
            <w:r w:rsidRPr="00084C80">
              <w:rPr>
                <w:rFonts w:ascii="Times New Roman" w:hAnsi="Times New Roman" w:cs="Times New Roman"/>
                <w:sz w:val="20"/>
                <w:szCs w:val="20"/>
              </w:rPr>
              <w:t>QC Inspector</w:t>
            </w:r>
          </w:p>
          <w:p w14:paraId="2D15B9BE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29408E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5) </w:t>
            </w:r>
            <w:r w:rsidRPr="00084C80">
              <w:rPr>
                <w:rFonts w:ascii="Times New Roman" w:hAnsi="Times New Roman" w:cs="Times New Roman"/>
                <w:sz w:val="20"/>
                <w:szCs w:val="20"/>
              </w:rPr>
              <w:t>Vehicle Assembly Fitter/ Technician</w:t>
            </w:r>
          </w:p>
          <w:p w14:paraId="0C3FF66F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7418D8" w14:textId="449E6971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0CFB14C5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7587D45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8CA8048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1E9F39B" w14:textId="40DBA8E8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9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Dec-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</w:p>
        </w:tc>
        <w:tc>
          <w:tcPr>
            <w:tcW w:w="940" w:type="pct"/>
            <w:vMerge w:val="restart"/>
          </w:tcPr>
          <w:p w14:paraId="51F31373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53DFD36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280A09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3352AE" w14:textId="2915DA35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enter details will be share later)</w:t>
            </w:r>
          </w:p>
        </w:tc>
        <w:tc>
          <w:tcPr>
            <w:tcW w:w="789" w:type="pct"/>
            <w:vMerge w:val="restart"/>
          </w:tcPr>
          <w:p w14:paraId="4EFB53AE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C625BC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EA269E0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7C48246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8C6B7B5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F7C118" w14:textId="0A827366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7757B1F7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  <w:p w14:paraId="39B76E11" w14:textId="4991BEF6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E35" w14:paraId="6BFA90F8" w14:textId="77777777" w:rsidTr="00757E35">
        <w:trPr>
          <w:trHeight w:val="1928"/>
        </w:trPr>
        <w:tc>
          <w:tcPr>
            <w:tcW w:w="481" w:type="pct"/>
            <w:vMerge/>
            <w:shd w:val="clear" w:color="auto" w:fill="auto"/>
            <w:vAlign w:val="center"/>
          </w:tcPr>
          <w:p w14:paraId="052F0E95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794F2A1D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6D0F9F61" w14:textId="000B5538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8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Dec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940" w:type="pct"/>
            <w:vMerge/>
          </w:tcPr>
          <w:p w14:paraId="0B624E64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5566196F" w14:textId="77777777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48EA9FA0" w14:textId="77777777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E35" w14:paraId="1A1D4B9F" w14:textId="77777777" w:rsidTr="00757E35">
        <w:trPr>
          <w:trHeight w:val="300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4A2CA7AB" w14:textId="08B28B9A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(</w:t>
            </w:r>
            <w:proofErr w:type="spellStart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A</w:t>
            </w:r>
            <w:proofErr w:type="spellEnd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2C50706C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 xml:space="preserve">1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LMV Driver Level 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4F5B926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Taxi Driv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01CCBF73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Commercial Vehicle Driver Level 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E293047" w14:textId="3310E631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4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hauffeur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653" w:type="pct"/>
          </w:tcPr>
          <w:p w14:paraId="023CB812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6E2F67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41D6A59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D2DCF82" w14:textId="7E5ECD43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9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Dec-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</w:p>
        </w:tc>
        <w:tc>
          <w:tcPr>
            <w:tcW w:w="940" w:type="pct"/>
            <w:vMerge w:val="restart"/>
          </w:tcPr>
          <w:p w14:paraId="2331B52F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50097D4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2CD6BFE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17EA583" w14:textId="5DB4D02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enter details will be share later)</w:t>
            </w:r>
          </w:p>
        </w:tc>
        <w:tc>
          <w:tcPr>
            <w:tcW w:w="789" w:type="pct"/>
            <w:vMerge w:val="restart"/>
          </w:tcPr>
          <w:p w14:paraId="66B130E3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6AD574C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2FAC87D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9EA40FF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CC4B76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A07306" w14:textId="5A7792A8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5A9F2065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  <w:p w14:paraId="70697E40" w14:textId="384217FD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E35" w14:paraId="78E11600" w14:textId="77777777" w:rsidTr="00757E35">
        <w:trPr>
          <w:trHeight w:val="951"/>
        </w:trPr>
        <w:tc>
          <w:tcPr>
            <w:tcW w:w="481" w:type="pct"/>
            <w:vMerge/>
            <w:shd w:val="clear" w:color="auto" w:fill="auto"/>
            <w:vAlign w:val="center"/>
          </w:tcPr>
          <w:p w14:paraId="54B0CDE4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1DD77906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6E4AA2CF" w14:textId="77B57B71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8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Dec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940" w:type="pct"/>
            <w:vMerge/>
          </w:tcPr>
          <w:p w14:paraId="4054D1EA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1105DB72" w14:textId="77777777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28C06B4C" w14:textId="77777777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E35" w14:paraId="32CC09FB" w14:textId="77777777" w:rsidTr="00757E35">
        <w:trPr>
          <w:trHeight w:val="348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34ED61E1" w14:textId="6CD0A29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T</w:t>
            </w:r>
            <w:proofErr w:type="spellEnd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3CD10116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 xml:space="preserve">1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LMV Driver Level 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39237E56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Taxi Driv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1B27ED0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Commercial Vehicle Driver Level 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57B7B5AC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4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hauffeur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14:paraId="11D0CA9C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256A687E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E375E12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D20D080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F97C4B" w14:textId="08AA0751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9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Dec-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</w:p>
        </w:tc>
        <w:tc>
          <w:tcPr>
            <w:tcW w:w="940" w:type="pct"/>
            <w:vMerge w:val="restart"/>
          </w:tcPr>
          <w:p w14:paraId="2F3BE271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76AE3B7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AAEB514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2216E0" w14:textId="2B6592B0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enter details will be share later)</w:t>
            </w:r>
          </w:p>
        </w:tc>
        <w:tc>
          <w:tcPr>
            <w:tcW w:w="789" w:type="pct"/>
            <w:vMerge w:val="restart"/>
          </w:tcPr>
          <w:p w14:paraId="21C48B38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1DB9D1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6E2B90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8A2CB1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E18C64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5D449BE" w14:textId="76D3CF89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0D7C54EE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  <w:p w14:paraId="4C1DEAF8" w14:textId="36CDBA99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E35" w14:paraId="08F6EC2E" w14:textId="77777777" w:rsidTr="00757E35">
        <w:trPr>
          <w:trHeight w:val="847"/>
        </w:trPr>
        <w:tc>
          <w:tcPr>
            <w:tcW w:w="481" w:type="pct"/>
            <w:vMerge/>
            <w:shd w:val="clear" w:color="auto" w:fill="auto"/>
            <w:vAlign w:val="center"/>
          </w:tcPr>
          <w:p w14:paraId="505A885D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3C2E2B2E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523B63EB" w14:textId="713BDAE5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8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Dec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940" w:type="pct"/>
            <w:vMerge/>
          </w:tcPr>
          <w:p w14:paraId="4B7510E7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65164249" w14:textId="77777777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21F9D897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E35" w14:paraId="6AECB430" w14:textId="77777777" w:rsidTr="00757E35">
        <w:trPr>
          <w:trHeight w:val="360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7E965F4D" w14:textId="11399ADC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T</w:t>
            </w:r>
            <w:proofErr w:type="spellEnd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6DFD26C5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Auto Component Assembly Fitter</w:t>
            </w:r>
          </w:p>
          <w:p w14:paraId="23C536D9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FD5F03B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 xml:space="preserve">CNC Operator / Machining Technician </w:t>
            </w:r>
          </w:p>
          <w:p w14:paraId="2D6DF9A0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F0E4211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) </w:t>
            </w:r>
            <w:r w:rsidRPr="00084C80">
              <w:rPr>
                <w:rFonts w:ascii="Times New Roman" w:hAnsi="Times New Roman" w:cs="Times New Roman"/>
                <w:sz w:val="20"/>
                <w:szCs w:val="20"/>
              </w:rPr>
              <w:t>Welding Technician</w:t>
            </w:r>
          </w:p>
          <w:p w14:paraId="1109894E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E52404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4) </w:t>
            </w:r>
            <w:r w:rsidRPr="00084C80">
              <w:rPr>
                <w:rFonts w:ascii="Times New Roman" w:hAnsi="Times New Roman" w:cs="Times New Roman"/>
                <w:sz w:val="20"/>
                <w:szCs w:val="20"/>
              </w:rPr>
              <w:t>QC Inspector</w:t>
            </w:r>
          </w:p>
          <w:p w14:paraId="32A38D83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9D30109" w14:textId="5C138D4C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5) </w:t>
            </w:r>
            <w:r w:rsidRPr="00084C80">
              <w:rPr>
                <w:rFonts w:ascii="Times New Roman" w:hAnsi="Times New Roman" w:cs="Times New Roman"/>
                <w:sz w:val="20"/>
                <w:szCs w:val="20"/>
              </w:rPr>
              <w:t>Vehicle Assembly Fitter/ Technicia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</w:tc>
        <w:tc>
          <w:tcPr>
            <w:tcW w:w="653" w:type="pct"/>
          </w:tcPr>
          <w:p w14:paraId="21AFB1B1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409E60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608C93B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EDB9E0B" w14:textId="2FAF5795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9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Dec-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</w:p>
        </w:tc>
        <w:tc>
          <w:tcPr>
            <w:tcW w:w="940" w:type="pct"/>
            <w:vMerge w:val="restart"/>
          </w:tcPr>
          <w:p w14:paraId="375F0333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30A7D04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6AD2DA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A4AFBCA" w14:textId="2127CB3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enter details will be share later)</w:t>
            </w:r>
          </w:p>
        </w:tc>
        <w:tc>
          <w:tcPr>
            <w:tcW w:w="789" w:type="pct"/>
            <w:vMerge w:val="restart"/>
          </w:tcPr>
          <w:p w14:paraId="358EAD3B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D988E9E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0A4299A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DCC97E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2ACABB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9AA4E86" w14:textId="45B0273F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2122F20B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  <w:p w14:paraId="359331DD" w14:textId="11DE8863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E35" w14:paraId="74F86926" w14:textId="77777777" w:rsidTr="00757E35">
        <w:trPr>
          <w:trHeight w:val="1622"/>
        </w:trPr>
        <w:tc>
          <w:tcPr>
            <w:tcW w:w="481" w:type="pct"/>
            <w:vMerge/>
            <w:shd w:val="clear" w:color="auto" w:fill="auto"/>
            <w:vAlign w:val="center"/>
          </w:tcPr>
          <w:p w14:paraId="260533E3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30A4648E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2DB2744D" w14:textId="71CBD349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8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Dec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940" w:type="pct"/>
            <w:vMerge/>
          </w:tcPr>
          <w:p w14:paraId="32248A36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3ED70419" w14:textId="77777777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59C4FBB0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E35" w14:paraId="006CA0A2" w14:textId="77777777" w:rsidTr="00757E35">
        <w:trPr>
          <w:trHeight w:val="641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625B10E1" w14:textId="5113243A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oM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5AA3677F" w14:textId="37F67E19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 xml:space="preserve">Automotive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Service Technician L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653" w:type="pct"/>
          </w:tcPr>
          <w:p w14:paraId="7866ABC6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9C65238" w14:textId="0CC72A9D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3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Nov-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</w:p>
        </w:tc>
        <w:tc>
          <w:tcPr>
            <w:tcW w:w="940" w:type="pct"/>
            <w:vMerge w:val="restart"/>
          </w:tcPr>
          <w:p w14:paraId="56BF04E0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71C1C8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EDDC7E6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4D1B70" w14:textId="6EE5D3EE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nline</w:t>
            </w:r>
          </w:p>
        </w:tc>
        <w:tc>
          <w:tcPr>
            <w:tcW w:w="789" w:type="pct"/>
            <w:vMerge w:val="restart"/>
          </w:tcPr>
          <w:p w14:paraId="54AC4CB0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106DAB8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F01BC6E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0A69DE7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3048DDF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1228383" w14:textId="20C36DAB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7F78F6A7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  <w:p w14:paraId="441BFAAD" w14:textId="045301CE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D6915" w14:paraId="029460A4" w14:textId="77777777" w:rsidTr="00757E35">
        <w:trPr>
          <w:trHeight w:val="240"/>
        </w:trPr>
        <w:tc>
          <w:tcPr>
            <w:tcW w:w="481" w:type="pct"/>
            <w:vMerge/>
            <w:shd w:val="clear" w:color="auto" w:fill="auto"/>
            <w:vAlign w:val="center"/>
          </w:tcPr>
          <w:p w14:paraId="36A4FAF9" w14:textId="77777777" w:rsidR="003D6915" w:rsidRPr="007C2A9B" w:rsidRDefault="003D6915" w:rsidP="003D69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723CF866" w14:textId="77777777" w:rsidR="003D6915" w:rsidRDefault="003D6915" w:rsidP="003D69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3EA37873" w14:textId="77777777" w:rsidR="003D6915" w:rsidRDefault="003D6915" w:rsidP="003D69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Dec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  <w:p w14:paraId="28124802" w14:textId="20A3954D" w:rsidR="003D6915" w:rsidRPr="007C2A9B" w:rsidRDefault="003D6915" w:rsidP="003D69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pct"/>
            <w:vMerge/>
          </w:tcPr>
          <w:p w14:paraId="60613E61" w14:textId="77777777" w:rsidR="003D6915" w:rsidRPr="007C2A9B" w:rsidRDefault="003D6915" w:rsidP="003D69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0DA2FE49" w14:textId="77777777" w:rsidR="003D6915" w:rsidRPr="00F85D63" w:rsidRDefault="003D6915" w:rsidP="003D69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4101F157" w14:textId="77777777" w:rsidR="003D6915" w:rsidRDefault="003D6915" w:rsidP="003D69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99EA7E3" w14:textId="77777777" w:rsidR="002230C3" w:rsidRPr="00C66D53" w:rsidRDefault="002230C3" w:rsidP="00AD3646">
      <w:pPr>
        <w:rPr>
          <w:rFonts w:ascii="Segoe UI" w:hAnsi="Segoe UI" w:cs="Segoe UI"/>
        </w:rPr>
      </w:pPr>
    </w:p>
    <w:sectPr w:rsidR="002230C3" w:rsidRPr="00C66D53" w:rsidSect="002230C3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CF3139"/>
    <w:multiLevelType w:val="hybridMultilevel"/>
    <w:tmpl w:val="10BE920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C9302D"/>
    <w:multiLevelType w:val="hybridMultilevel"/>
    <w:tmpl w:val="8D800AE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KzACFLEwMjQ0MDJR2l4NTi4sz8PJACw1oAqKIv/ywAAAA="/>
  </w:docVars>
  <w:rsids>
    <w:rsidRoot w:val="002230C3"/>
    <w:rsid w:val="00005B9B"/>
    <w:rsid w:val="000179D6"/>
    <w:rsid w:val="00023B37"/>
    <w:rsid w:val="000267A3"/>
    <w:rsid w:val="00042811"/>
    <w:rsid w:val="00072B3A"/>
    <w:rsid w:val="00075C57"/>
    <w:rsid w:val="00083A76"/>
    <w:rsid w:val="00084C80"/>
    <w:rsid w:val="00086144"/>
    <w:rsid w:val="000A1C1B"/>
    <w:rsid w:val="000B026D"/>
    <w:rsid w:val="000B13A9"/>
    <w:rsid w:val="000B2ACD"/>
    <w:rsid w:val="000C052B"/>
    <w:rsid w:val="000C366A"/>
    <w:rsid w:val="000E38DA"/>
    <w:rsid w:val="00111F8E"/>
    <w:rsid w:val="00140A3E"/>
    <w:rsid w:val="00152682"/>
    <w:rsid w:val="001668EA"/>
    <w:rsid w:val="001A617F"/>
    <w:rsid w:val="001D1DDA"/>
    <w:rsid w:val="001D69BD"/>
    <w:rsid w:val="001E5FBA"/>
    <w:rsid w:val="001F0674"/>
    <w:rsid w:val="002230C3"/>
    <w:rsid w:val="00225242"/>
    <w:rsid w:val="00275C8E"/>
    <w:rsid w:val="0028062D"/>
    <w:rsid w:val="00291676"/>
    <w:rsid w:val="0029748D"/>
    <w:rsid w:val="002D052A"/>
    <w:rsid w:val="002E5B5B"/>
    <w:rsid w:val="00314C3D"/>
    <w:rsid w:val="0035435C"/>
    <w:rsid w:val="003841C6"/>
    <w:rsid w:val="00387808"/>
    <w:rsid w:val="0039036C"/>
    <w:rsid w:val="00391847"/>
    <w:rsid w:val="003A405C"/>
    <w:rsid w:val="003C4DC3"/>
    <w:rsid w:val="003D251D"/>
    <w:rsid w:val="003D6915"/>
    <w:rsid w:val="003E1C7C"/>
    <w:rsid w:val="003F40DA"/>
    <w:rsid w:val="00401825"/>
    <w:rsid w:val="004155BC"/>
    <w:rsid w:val="00430D51"/>
    <w:rsid w:val="00432CCD"/>
    <w:rsid w:val="004407AA"/>
    <w:rsid w:val="00443F63"/>
    <w:rsid w:val="004B310B"/>
    <w:rsid w:val="004C3DE5"/>
    <w:rsid w:val="004D4364"/>
    <w:rsid w:val="005031F3"/>
    <w:rsid w:val="005045FD"/>
    <w:rsid w:val="005301AD"/>
    <w:rsid w:val="00562E07"/>
    <w:rsid w:val="00586DA8"/>
    <w:rsid w:val="005962DB"/>
    <w:rsid w:val="005A6FBB"/>
    <w:rsid w:val="005B603B"/>
    <w:rsid w:val="005C647B"/>
    <w:rsid w:val="005C7709"/>
    <w:rsid w:val="005D5ECC"/>
    <w:rsid w:val="005E23A6"/>
    <w:rsid w:val="005E5373"/>
    <w:rsid w:val="00603EF2"/>
    <w:rsid w:val="00606014"/>
    <w:rsid w:val="006132AF"/>
    <w:rsid w:val="00614972"/>
    <w:rsid w:val="006216D6"/>
    <w:rsid w:val="00633BD2"/>
    <w:rsid w:val="00652A26"/>
    <w:rsid w:val="0069272F"/>
    <w:rsid w:val="006A645C"/>
    <w:rsid w:val="006C6492"/>
    <w:rsid w:val="006E1D1A"/>
    <w:rsid w:val="00704268"/>
    <w:rsid w:val="00705B09"/>
    <w:rsid w:val="00707519"/>
    <w:rsid w:val="00711889"/>
    <w:rsid w:val="00757E35"/>
    <w:rsid w:val="0077292E"/>
    <w:rsid w:val="0079075C"/>
    <w:rsid w:val="007A6A8D"/>
    <w:rsid w:val="007A7E3E"/>
    <w:rsid w:val="007C215F"/>
    <w:rsid w:val="007C2A9B"/>
    <w:rsid w:val="007C7ABC"/>
    <w:rsid w:val="007D4C1A"/>
    <w:rsid w:val="007E1640"/>
    <w:rsid w:val="00834960"/>
    <w:rsid w:val="00845A15"/>
    <w:rsid w:val="008537D3"/>
    <w:rsid w:val="00860F77"/>
    <w:rsid w:val="00877873"/>
    <w:rsid w:val="008A2B69"/>
    <w:rsid w:val="008A49D5"/>
    <w:rsid w:val="008C5241"/>
    <w:rsid w:val="008E3A0D"/>
    <w:rsid w:val="00907510"/>
    <w:rsid w:val="00951BCA"/>
    <w:rsid w:val="009B4156"/>
    <w:rsid w:val="009E4D78"/>
    <w:rsid w:val="00A35DB9"/>
    <w:rsid w:val="00A3640A"/>
    <w:rsid w:val="00A4088C"/>
    <w:rsid w:val="00A4321C"/>
    <w:rsid w:val="00A557D8"/>
    <w:rsid w:val="00A649D4"/>
    <w:rsid w:val="00A8300E"/>
    <w:rsid w:val="00A91D4B"/>
    <w:rsid w:val="00A951D2"/>
    <w:rsid w:val="00AD3646"/>
    <w:rsid w:val="00B14371"/>
    <w:rsid w:val="00B23867"/>
    <w:rsid w:val="00B31986"/>
    <w:rsid w:val="00B34059"/>
    <w:rsid w:val="00B45C6F"/>
    <w:rsid w:val="00B76809"/>
    <w:rsid w:val="00B77065"/>
    <w:rsid w:val="00BB287D"/>
    <w:rsid w:val="00BC4F29"/>
    <w:rsid w:val="00BE188F"/>
    <w:rsid w:val="00BE37E1"/>
    <w:rsid w:val="00BF439E"/>
    <w:rsid w:val="00BF6B26"/>
    <w:rsid w:val="00C25DC2"/>
    <w:rsid w:val="00C6176F"/>
    <w:rsid w:val="00C66736"/>
    <w:rsid w:val="00C66D53"/>
    <w:rsid w:val="00C71C04"/>
    <w:rsid w:val="00C9034E"/>
    <w:rsid w:val="00CA04D2"/>
    <w:rsid w:val="00CB1CB5"/>
    <w:rsid w:val="00CC0EE7"/>
    <w:rsid w:val="00CC3262"/>
    <w:rsid w:val="00CD5921"/>
    <w:rsid w:val="00CF57BF"/>
    <w:rsid w:val="00D03112"/>
    <w:rsid w:val="00D131DB"/>
    <w:rsid w:val="00D30A4D"/>
    <w:rsid w:val="00D44EE5"/>
    <w:rsid w:val="00D84DEB"/>
    <w:rsid w:val="00DB5508"/>
    <w:rsid w:val="00DB5B0F"/>
    <w:rsid w:val="00DE385E"/>
    <w:rsid w:val="00DE74D1"/>
    <w:rsid w:val="00E23F1A"/>
    <w:rsid w:val="00E429B7"/>
    <w:rsid w:val="00E5552B"/>
    <w:rsid w:val="00E617BC"/>
    <w:rsid w:val="00E9060F"/>
    <w:rsid w:val="00E97B53"/>
    <w:rsid w:val="00EA6FC5"/>
    <w:rsid w:val="00EF770C"/>
    <w:rsid w:val="00F04736"/>
    <w:rsid w:val="00F1355B"/>
    <w:rsid w:val="00F14362"/>
    <w:rsid w:val="00F27476"/>
    <w:rsid w:val="00F5139E"/>
    <w:rsid w:val="00F65959"/>
    <w:rsid w:val="00F666C0"/>
    <w:rsid w:val="00F71DD1"/>
    <w:rsid w:val="00F85D63"/>
    <w:rsid w:val="00F96F5A"/>
    <w:rsid w:val="00FA0CE7"/>
    <w:rsid w:val="00FA0EB9"/>
    <w:rsid w:val="00FB290D"/>
    <w:rsid w:val="00FF11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625FD"/>
  <w15:docId w15:val="{E4BDC9D6-B831-4439-AC4F-2FD2206EC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7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30C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230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1C7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8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86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97B5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617B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43F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95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E073C-C4B6-42CB-85C8-EE9E3F8CC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64</TotalTime>
  <Pages>4</Pages>
  <Words>647</Words>
  <Characters>368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mika Malhotra</dc:creator>
  <cp:keywords/>
  <dc:description/>
  <cp:lastModifiedBy>ARUN LAWANIYA</cp:lastModifiedBy>
  <cp:revision>5</cp:revision>
  <cp:lastPrinted>2017-09-18T12:22:00Z</cp:lastPrinted>
  <dcterms:created xsi:type="dcterms:W3CDTF">2017-06-23T09:11:00Z</dcterms:created>
  <dcterms:modified xsi:type="dcterms:W3CDTF">2020-10-30T09:42:00Z</dcterms:modified>
</cp:coreProperties>
</file>